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58093" w14:textId="77777777" w:rsidR="00390E33" w:rsidRPr="002577C4" w:rsidRDefault="00390E33" w:rsidP="00E81A58">
      <w:pPr>
        <w:spacing w:line="276" w:lineRule="auto"/>
        <w:ind w:left="-180"/>
        <w:rPr>
          <w:sz w:val="18"/>
        </w:rPr>
      </w:pPr>
      <w:bookmarkStart w:id="0" w:name="_Hlk82281563"/>
      <w:r w:rsidRPr="002577C4">
        <w:rPr>
          <w:noProof/>
          <w:sz w:val="18"/>
          <w:lang w:val="vi-VN" w:eastAsia="vi-VN"/>
        </w:rPr>
        <w:drawing>
          <wp:anchor distT="0" distB="0" distL="114300" distR="114300" simplePos="0" relativeHeight="251658240" behindDoc="0" locked="0" layoutInCell="1" hidden="0" allowOverlap="1" wp14:anchorId="48834EA0" wp14:editId="706C19A1">
            <wp:simplePos x="0" y="0"/>
            <wp:positionH relativeFrom="column">
              <wp:posOffset>1647825</wp:posOffset>
            </wp:positionH>
            <wp:positionV relativeFrom="paragraph">
              <wp:posOffset>0</wp:posOffset>
            </wp:positionV>
            <wp:extent cx="2675245" cy="803189"/>
            <wp:effectExtent l="0" t="0" r="0" b="0"/>
            <wp:wrapNone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5245" cy="8031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02618A" w14:textId="77777777" w:rsidR="00390E33" w:rsidRPr="002577C4" w:rsidRDefault="00390E33" w:rsidP="00E81A58">
      <w:pPr>
        <w:spacing w:line="276" w:lineRule="auto"/>
        <w:ind w:left="-180"/>
        <w:rPr>
          <w:sz w:val="18"/>
        </w:rPr>
      </w:pPr>
    </w:p>
    <w:p w14:paraId="1064D8AE" w14:textId="77777777" w:rsidR="00390E33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rPr>
          <w:rFonts w:eastAsia="Times New Roman"/>
          <w:color w:val="4472C4"/>
          <w:sz w:val="44"/>
          <w:szCs w:val="48"/>
        </w:rPr>
      </w:pPr>
      <w:r w:rsidRPr="002577C4">
        <w:rPr>
          <w:rFonts w:eastAsia="Times New Roman"/>
          <w:color w:val="4472C4"/>
          <w:sz w:val="44"/>
          <w:szCs w:val="48"/>
        </w:rPr>
        <w:t xml:space="preserve">             </w:t>
      </w:r>
    </w:p>
    <w:p w14:paraId="3D200B0F" w14:textId="77777777" w:rsidR="00361BB5" w:rsidRDefault="00361BB5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4472C4"/>
          <w:sz w:val="40"/>
          <w:szCs w:val="44"/>
        </w:rPr>
      </w:pPr>
    </w:p>
    <w:p w14:paraId="07D9541F" w14:textId="08CD0AB2" w:rsidR="00390E33" w:rsidRPr="00361BB5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sz w:val="40"/>
          <w:szCs w:val="44"/>
        </w:rPr>
      </w:pPr>
      <w:r w:rsidRPr="00361BB5">
        <w:rPr>
          <w:rFonts w:eastAsia="Times New Roman"/>
          <w:sz w:val="40"/>
          <w:szCs w:val="44"/>
        </w:rPr>
        <w:t>International School</w:t>
      </w:r>
    </w:p>
    <w:p w14:paraId="377CD29F" w14:textId="77777777" w:rsidR="00390E33" w:rsidRPr="002577C4" w:rsidRDefault="00390E33" w:rsidP="00E81A58">
      <w:pPr>
        <w:spacing w:before="240" w:line="276" w:lineRule="auto"/>
        <w:ind w:left="-180"/>
        <w:jc w:val="center"/>
        <w:rPr>
          <w:rFonts w:eastAsia="Times New Roman"/>
          <w:b/>
          <w:sz w:val="40"/>
          <w:szCs w:val="44"/>
        </w:rPr>
      </w:pPr>
      <w:r w:rsidRPr="002577C4">
        <w:rPr>
          <w:rFonts w:eastAsia="Times New Roman"/>
          <w:b/>
          <w:sz w:val="40"/>
          <w:szCs w:val="44"/>
        </w:rPr>
        <w:t>Capstone Project 1</w:t>
      </w:r>
    </w:p>
    <w:p w14:paraId="4AA901CA" w14:textId="77777777" w:rsidR="00390E33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i/>
          <w:color w:val="000000"/>
          <w:sz w:val="24"/>
          <w:szCs w:val="28"/>
        </w:rPr>
      </w:pPr>
      <w:r w:rsidRPr="002577C4">
        <w:rPr>
          <w:rFonts w:eastAsia="Times New Roman"/>
          <w:i/>
          <w:color w:val="000000"/>
          <w:sz w:val="24"/>
          <w:szCs w:val="28"/>
        </w:rPr>
        <w:t>CMU-SE 450</w:t>
      </w:r>
    </w:p>
    <w:p w14:paraId="50B68F07" w14:textId="77777777" w:rsidR="00390E33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24"/>
          <w:szCs w:val="28"/>
        </w:rPr>
      </w:pPr>
    </w:p>
    <w:p w14:paraId="06FB5787" w14:textId="64518899" w:rsidR="00ED5057" w:rsidRDefault="00ED5057" w:rsidP="00E81A58">
      <w:pPr>
        <w:spacing w:line="276" w:lineRule="auto"/>
        <w:ind w:left="-180" w:right="70"/>
        <w:jc w:val="center"/>
        <w:rPr>
          <w:rFonts w:eastAsia="Times New Roman"/>
          <w:b/>
          <w:sz w:val="32"/>
          <w:szCs w:val="32"/>
        </w:rPr>
      </w:pPr>
      <w:r w:rsidRPr="00ED5057">
        <w:rPr>
          <w:rFonts w:eastAsia="Times New Roman"/>
          <w:b/>
          <w:sz w:val="32"/>
          <w:szCs w:val="32"/>
        </w:rPr>
        <w:t xml:space="preserve">TEST </w:t>
      </w:r>
      <w:proofErr w:type="gramStart"/>
      <w:r w:rsidR="00392FC0">
        <w:rPr>
          <w:rFonts w:eastAsia="Times New Roman"/>
          <w:b/>
          <w:sz w:val="32"/>
          <w:szCs w:val="32"/>
        </w:rPr>
        <w:t xml:space="preserve">CASE </w:t>
      </w:r>
      <w:r w:rsidRPr="00ED5057">
        <w:rPr>
          <w:rFonts w:eastAsia="Times New Roman"/>
          <w:b/>
          <w:sz w:val="32"/>
          <w:szCs w:val="32"/>
        </w:rPr>
        <w:t xml:space="preserve"> DOCUMENT</w:t>
      </w:r>
      <w:proofErr w:type="gramEnd"/>
    </w:p>
    <w:p w14:paraId="5962FD2F" w14:textId="4434C61B" w:rsidR="00390E33" w:rsidRPr="00A53703" w:rsidRDefault="00390E33" w:rsidP="00E81A58">
      <w:pPr>
        <w:spacing w:line="276" w:lineRule="auto"/>
        <w:ind w:left="-180" w:right="70"/>
        <w:jc w:val="center"/>
        <w:rPr>
          <w:rFonts w:eastAsia="Times New Roman"/>
          <w:b/>
          <w:sz w:val="32"/>
          <w:szCs w:val="32"/>
        </w:rPr>
      </w:pPr>
      <w:r w:rsidRPr="002577C4">
        <w:rPr>
          <w:rFonts w:eastAsia="Times New Roman"/>
          <w:i/>
          <w:sz w:val="24"/>
          <w:szCs w:val="28"/>
        </w:rPr>
        <w:t xml:space="preserve">Version: </w:t>
      </w:r>
      <w:r w:rsidR="00EE3433">
        <w:rPr>
          <w:rFonts w:eastAsia="Times New Roman"/>
          <w:i/>
          <w:sz w:val="24"/>
          <w:szCs w:val="28"/>
        </w:rPr>
        <w:t>1.0</w:t>
      </w:r>
    </w:p>
    <w:p w14:paraId="4597D39C" w14:textId="0F1D56D7" w:rsidR="00390E33" w:rsidRPr="002577C4" w:rsidRDefault="00390E33" w:rsidP="00E81A58">
      <w:pPr>
        <w:spacing w:line="276" w:lineRule="auto"/>
        <w:ind w:left="-180" w:right="610"/>
        <w:jc w:val="center"/>
        <w:rPr>
          <w:rFonts w:eastAsia="Times New Roman"/>
          <w:i/>
          <w:sz w:val="24"/>
          <w:szCs w:val="28"/>
        </w:rPr>
      </w:pPr>
      <w:r w:rsidRPr="002577C4">
        <w:rPr>
          <w:rFonts w:eastAsia="Times New Roman"/>
          <w:i/>
          <w:sz w:val="24"/>
          <w:szCs w:val="28"/>
        </w:rPr>
        <w:t xml:space="preserve">Date:  </w:t>
      </w:r>
      <w:r w:rsidR="006C0419">
        <w:rPr>
          <w:rFonts w:eastAsia="Times New Roman"/>
          <w:i/>
          <w:sz w:val="24"/>
          <w:szCs w:val="28"/>
        </w:rPr>
        <w:t>11</w:t>
      </w:r>
      <w:r w:rsidRPr="002577C4">
        <w:rPr>
          <w:rFonts w:eastAsia="Times New Roman"/>
          <w:i/>
          <w:sz w:val="24"/>
          <w:szCs w:val="28"/>
        </w:rPr>
        <w:t>/</w:t>
      </w:r>
      <w:r w:rsidR="00EE3433">
        <w:rPr>
          <w:rFonts w:eastAsia="Times New Roman"/>
          <w:i/>
          <w:sz w:val="24"/>
          <w:szCs w:val="28"/>
        </w:rPr>
        <w:t>12</w:t>
      </w:r>
      <w:r w:rsidRPr="002577C4">
        <w:rPr>
          <w:rFonts w:eastAsia="Times New Roman"/>
          <w:i/>
          <w:sz w:val="24"/>
          <w:szCs w:val="28"/>
        </w:rPr>
        <w:t>/2021</w:t>
      </w:r>
    </w:p>
    <w:p w14:paraId="6C9DD1D9" w14:textId="77777777" w:rsidR="00390E33" w:rsidRPr="002577C4" w:rsidRDefault="00390E33" w:rsidP="00E81A58">
      <w:pPr>
        <w:spacing w:line="276" w:lineRule="auto"/>
        <w:ind w:left="-180" w:right="610"/>
        <w:jc w:val="center"/>
        <w:rPr>
          <w:rFonts w:eastAsia="Times New Roman"/>
          <w:b/>
          <w:sz w:val="24"/>
          <w:szCs w:val="28"/>
        </w:rPr>
      </w:pPr>
    </w:p>
    <w:p w14:paraId="7D886B4A" w14:textId="77777777" w:rsidR="00390E33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52"/>
          <w:szCs w:val="56"/>
          <w:highlight w:val="white"/>
        </w:rPr>
      </w:pPr>
      <w:bookmarkStart w:id="1" w:name="_Hlk80739905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>School</w:t>
      </w:r>
      <w:bookmarkEnd w:id="1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 xml:space="preserve"> Connect Application</w:t>
      </w:r>
    </w:p>
    <w:p w14:paraId="7588E0A7" w14:textId="77777777" w:rsidR="00390E33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b/>
          <w:color w:val="000000"/>
          <w:sz w:val="24"/>
          <w:szCs w:val="28"/>
          <w:u w:val="single"/>
        </w:rPr>
      </w:pPr>
      <w:r w:rsidRPr="002577C4">
        <w:rPr>
          <w:rFonts w:eastAsia="Times New Roman"/>
          <w:b/>
          <w:color w:val="000000"/>
          <w:sz w:val="24"/>
          <w:szCs w:val="28"/>
          <w:u w:val="single"/>
        </w:rPr>
        <w:t>Submitted by:</w:t>
      </w:r>
    </w:p>
    <w:p w14:paraId="2D37F8B2" w14:textId="77777777" w:rsidR="00DB7755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hanh Phu</w:t>
      </w:r>
    </w:p>
    <w:p w14:paraId="25A0C2FD" w14:textId="77777777" w:rsidR="00DB7755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rung Hieu</w:t>
      </w:r>
    </w:p>
    <w:p w14:paraId="0A6448B5" w14:textId="77777777" w:rsidR="00DB7755" w:rsidRPr="002577C4" w:rsidRDefault="00390E33" w:rsidP="00E81A5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-180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Dang Nguyen Bao Hoai</w:t>
      </w:r>
    </w:p>
    <w:p w14:paraId="428257B4" w14:textId="77777777" w:rsidR="00390E33" w:rsidRPr="002577C4" w:rsidRDefault="00390E33" w:rsidP="00E81A58">
      <w:pPr>
        <w:spacing w:line="276" w:lineRule="auto"/>
        <w:ind w:left="-180"/>
        <w:jc w:val="center"/>
        <w:rPr>
          <w:rFonts w:eastAsia="Times New Roman"/>
          <w:b/>
          <w:sz w:val="24"/>
          <w:szCs w:val="28"/>
          <w:u w:val="single"/>
        </w:rPr>
      </w:pPr>
    </w:p>
    <w:p w14:paraId="1D6B5E7F" w14:textId="77777777" w:rsidR="00390E33" w:rsidRPr="002577C4" w:rsidRDefault="00390E33" w:rsidP="00E81A58">
      <w:pPr>
        <w:spacing w:line="276" w:lineRule="auto"/>
        <w:ind w:left="-180"/>
        <w:jc w:val="center"/>
        <w:rPr>
          <w:rFonts w:eastAsia="Times New Roman"/>
          <w:sz w:val="24"/>
          <w:szCs w:val="28"/>
        </w:rPr>
      </w:pPr>
      <w:bookmarkStart w:id="2" w:name="_heading=h.gjdgxs" w:colFirst="0" w:colLast="0"/>
      <w:bookmarkEnd w:id="2"/>
      <w:r w:rsidRPr="002577C4">
        <w:rPr>
          <w:rFonts w:eastAsia="Times New Roman"/>
          <w:b/>
          <w:sz w:val="24"/>
          <w:szCs w:val="28"/>
          <w:u w:val="single"/>
        </w:rPr>
        <w:t>Approved by</w:t>
      </w:r>
    </w:p>
    <w:p w14:paraId="3B14FA44" w14:textId="6FEF1070" w:rsidR="00390E33" w:rsidRPr="002577C4" w:rsidRDefault="00390E33" w:rsidP="00E81A58">
      <w:pPr>
        <w:spacing w:line="276" w:lineRule="auto"/>
        <w:ind w:left="-180"/>
        <w:jc w:val="center"/>
        <w:rPr>
          <w:rFonts w:eastAsia="Times New Roman"/>
          <w:sz w:val="24"/>
          <w:szCs w:val="28"/>
        </w:rPr>
      </w:pPr>
      <w:r w:rsidRPr="002577C4">
        <w:rPr>
          <w:rFonts w:eastAsia="Times New Roman"/>
          <w:sz w:val="24"/>
          <w:szCs w:val="28"/>
          <w:lang w:val="vi-VN"/>
        </w:rPr>
        <w:t>Nguyen Minh Nhat</w:t>
      </w:r>
    </w:p>
    <w:p w14:paraId="2ED1CB29" w14:textId="77777777" w:rsidR="00390E33" w:rsidRPr="002577C4" w:rsidRDefault="00390E33" w:rsidP="00E81A58">
      <w:pPr>
        <w:spacing w:line="276" w:lineRule="auto"/>
        <w:ind w:left="-180"/>
        <w:rPr>
          <w:rFonts w:eastAsia="Times New Roman"/>
          <w:b/>
          <w:sz w:val="18"/>
        </w:rPr>
      </w:pPr>
    </w:p>
    <w:p w14:paraId="416BB02C" w14:textId="783FB1BE" w:rsidR="00390E33" w:rsidRPr="002577C4" w:rsidRDefault="00ED5057" w:rsidP="008B25A6">
      <w:pPr>
        <w:adjustRightInd w:val="0"/>
        <w:spacing w:line="276" w:lineRule="auto"/>
        <w:ind w:left="540"/>
        <w:rPr>
          <w:rFonts w:eastAsia="Batang"/>
          <w:b/>
          <w:sz w:val="22"/>
          <w:szCs w:val="24"/>
          <w:lang w:eastAsia="ko-KR"/>
        </w:rPr>
      </w:pPr>
      <w:bookmarkStart w:id="3" w:name="_heading=h.30j0zll" w:colFirst="0" w:colLast="0"/>
      <w:bookmarkEnd w:id="3"/>
      <w:r>
        <w:rPr>
          <w:rFonts w:eastAsia="Batang"/>
          <w:b/>
          <w:sz w:val="22"/>
          <w:szCs w:val="24"/>
          <w:lang w:eastAsia="ko-KR"/>
        </w:rPr>
        <w:t>T</w:t>
      </w:r>
      <w:r w:rsidRPr="00ED5057">
        <w:rPr>
          <w:rFonts w:eastAsia="Batang"/>
          <w:b/>
          <w:sz w:val="22"/>
          <w:szCs w:val="24"/>
          <w:lang w:eastAsia="ko-KR"/>
        </w:rPr>
        <w:t xml:space="preserve">est </w:t>
      </w:r>
      <w:r w:rsidR="00392FC0">
        <w:rPr>
          <w:rFonts w:eastAsia="Batang"/>
          <w:b/>
          <w:sz w:val="22"/>
          <w:szCs w:val="24"/>
          <w:lang w:eastAsia="ko-KR"/>
        </w:rPr>
        <w:t>Case</w:t>
      </w:r>
      <w:r w:rsidRPr="00ED5057">
        <w:rPr>
          <w:rFonts w:eastAsia="Batang"/>
          <w:b/>
          <w:sz w:val="22"/>
          <w:szCs w:val="24"/>
          <w:lang w:eastAsia="ko-KR"/>
        </w:rPr>
        <w:t xml:space="preserve"> </w:t>
      </w:r>
      <w:r>
        <w:rPr>
          <w:rFonts w:eastAsia="Batang"/>
          <w:b/>
          <w:sz w:val="22"/>
          <w:szCs w:val="24"/>
          <w:lang w:eastAsia="ko-KR"/>
        </w:rPr>
        <w:t>D</w:t>
      </w:r>
      <w:r w:rsidRPr="00ED5057">
        <w:rPr>
          <w:rFonts w:eastAsia="Batang"/>
          <w:b/>
          <w:sz w:val="22"/>
          <w:szCs w:val="24"/>
          <w:lang w:eastAsia="ko-KR"/>
        </w:rPr>
        <w:t>ocument</w:t>
      </w:r>
      <w:r w:rsidRPr="002577C4">
        <w:rPr>
          <w:rFonts w:eastAsia="Batang"/>
          <w:b/>
          <w:sz w:val="22"/>
          <w:szCs w:val="24"/>
          <w:lang w:eastAsia="ko-KR"/>
        </w:rPr>
        <w:t xml:space="preserve"> </w:t>
      </w:r>
      <w:r w:rsidR="00390E33" w:rsidRPr="002577C4">
        <w:rPr>
          <w:rFonts w:eastAsia="Batang"/>
          <w:b/>
          <w:sz w:val="22"/>
          <w:szCs w:val="24"/>
          <w:lang w:eastAsia="ko-KR"/>
        </w:rPr>
        <w:t>Review Panel Representative:</w:t>
      </w:r>
    </w:p>
    <w:p w14:paraId="5B525E60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01FB7347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26821B93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/>
          <w:bCs/>
          <w:sz w:val="22"/>
          <w:szCs w:val="24"/>
          <w:lang w:eastAsia="ko-KR"/>
        </w:rPr>
      </w:pPr>
    </w:p>
    <w:p w14:paraId="68689365" w14:textId="77777777" w:rsidR="00390E33" w:rsidRPr="002577C4" w:rsidRDefault="00390E33" w:rsidP="008B25A6">
      <w:pPr>
        <w:adjustRightInd w:val="0"/>
        <w:spacing w:line="276" w:lineRule="auto"/>
        <w:ind w:left="540" w:right="-234"/>
        <w:rPr>
          <w:rFonts w:eastAsia="Batang"/>
          <w:bCs/>
          <w:sz w:val="22"/>
          <w:szCs w:val="24"/>
          <w:lang w:eastAsia="ko-KR"/>
        </w:rPr>
      </w:pPr>
    </w:p>
    <w:p w14:paraId="0EEB74FE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</w:p>
    <w:p w14:paraId="79F3EBF1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/>
          <w:sz w:val="22"/>
          <w:szCs w:val="24"/>
          <w:lang w:eastAsia="ko-KR"/>
        </w:rPr>
      </w:pPr>
      <w:r w:rsidRPr="002577C4">
        <w:rPr>
          <w:rFonts w:eastAsia="Batang"/>
          <w:b/>
          <w:sz w:val="22"/>
          <w:szCs w:val="24"/>
          <w:lang w:eastAsia="ko-KR"/>
        </w:rPr>
        <w:t>Capstone Project 1- Mentor:</w:t>
      </w:r>
    </w:p>
    <w:p w14:paraId="1DAF7B2F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70156CA6" w14:textId="77777777" w:rsidR="00390E33" w:rsidRPr="002577C4" w:rsidRDefault="00390E33" w:rsidP="008B25A6">
      <w:pPr>
        <w:adjustRightInd w:val="0"/>
        <w:spacing w:line="276" w:lineRule="auto"/>
        <w:ind w:left="540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00F60D73" w14:textId="77777777" w:rsidR="00390E33" w:rsidRPr="00361BB5" w:rsidRDefault="00390E33" w:rsidP="00E81A58">
      <w:pPr>
        <w:pStyle w:val="Heading1"/>
        <w:spacing w:line="276" w:lineRule="auto"/>
        <w:ind w:left="-180"/>
        <w:jc w:val="center"/>
        <w:rPr>
          <w:rFonts w:eastAsia="Times New Roman"/>
          <w:b w:val="0"/>
          <w:color w:val="000000"/>
          <w:sz w:val="32"/>
        </w:rPr>
      </w:pPr>
      <w:r w:rsidRPr="00361BB5">
        <w:rPr>
          <w:rFonts w:eastAsia="Times New Roman"/>
          <w:color w:val="000000"/>
          <w:sz w:val="32"/>
        </w:rPr>
        <w:br/>
      </w:r>
      <w:r w:rsidRPr="00361BB5">
        <w:rPr>
          <w:sz w:val="32"/>
        </w:rPr>
        <w:br w:type="page"/>
      </w:r>
      <w:bookmarkStart w:id="4" w:name="_heading=h.idqx5pg2hdj8" w:colFirst="0" w:colLast="0"/>
      <w:bookmarkStart w:id="5" w:name="_Toc80739706"/>
      <w:bookmarkStart w:id="6" w:name="_Toc90652472"/>
      <w:bookmarkEnd w:id="4"/>
      <w:r w:rsidRPr="00361BB5">
        <w:rPr>
          <w:rFonts w:eastAsia="Times New Roman"/>
          <w:color w:val="000000"/>
          <w:sz w:val="32"/>
        </w:rPr>
        <w:lastRenderedPageBreak/>
        <w:t>Project Information</w:t>
      </w:r>
      <w:bookmarkEnd w:id="5"/>
      <w:bookmarkEnd w:id="6"/>
    </w:p>
    <w:tbl>
      <w:tblPr>
        <w:tblStyle w:val="10"/>
        <w:tblW w:w="10064" w:type="dxa"/>
        <w:tblInd w:w="-136" w:type="dxa"/>
        <w:tblLayout w:type="fixed"/>
        <w:tblLook w:val="0000" w:firstRow="0" w:lastRow="0" w:firstColumn="0" w:lastColumn="0" w:noHBand="0" w:noVBand="0"/>
      </w:tblPr>
      <w:tblGrid>
        <w:gridCol w:w="1958"/>
        <w:gridCol w:w="2693"/>
        <w:gridCol w:w="3146"/>
        <w:gridCol w:w="283"/>
        <w:gridCol w:w="1984"/>
      </w:tblGrid>
      <w:tr w:rsidR="00390E33" w:rsidRPr="002577C4" w14:paraId="7E0940B3" w14:textId="77777777" w:rsidTr="00DB5AD1">
        <w:trPr>
          <w:trHeight w:val="72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6EB30A" w14:textId="77777777" w:rsidR="00390E33" w:rsidRPr="002577C4" w:rsidRDefault="00390E33" w:rsidP="0084752E">
            <w:pPr>
              <w:spacing w:line="276" w:lineRule="auto"/>
              <w:ind w:left="4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Project acronym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D784AB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SConA</w:t>
            </w:r>
          </w:p>
        </w:tc>
      </w:tr>
      <w:tr w:rsidR="00390E33" w:rsidRPr="002577C4" w14:paraId="0BFF16AE" w14:textId="77777777" w:rsidTr="00DB5AD1">
        <w:trPr>
          <w:trHeight w:val="454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041627" w14:textId="77777777" w:rsidR="00390E33" w:rsidRPr="002577C4" w:rsidRDefault="00390E33" w:rsidP="0084752E">
            <w:pPr>
              <w:spacing w:line="276" w:lineRule="auto"/>
              <w:ind w:left="4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Title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6BD2AB36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School Connect Application</w:t>
            </w:r>
          </w:p>
        </w:tc>
      </w:tr>
      <w:tr w:rsidR="00390E33" w:rsidRPr="002577C4" w14:paraId="33837D4B" w14:textId="77777777" w:rsidTr="00DB5AD1">
        <w:trPr>
          <w:trHeight w:val="40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15BF97" w14:textId="77777777" w:rsidR="00390E33" w:rsidRPr="002577C4" w:rsidRDefault="00390E33" w:rsidP="0084752E">
            <w:pPr>
              <w:spacing w:line="276" w:lineRule="auto"/>
              <w:ind w:left="4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tart Date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63EE67" w14:textId="77777777" w:rsidR="00390E33" w:rsidRPr="002577C4" w:rsidRDefault="00390E33" w:rsidP="0084752E">
            <w:pPr>
              <w:spacing w:line="276" w:lineRule="auto"/>
              <w:ind w:left="165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22-Aug-2021</w:t>
            </w:r>
          </w:p>
        </w:tc>
        <w:tc>
          <w:tcPr>
            <w:tcW w:w="3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BDCA7F" w14:textId="77777777" w:rsidR="00390E33" w:rsidRPr="002577C4" w:rsidRDefault="00390E33" w:rsidP="0084752E">
            <w:pPr>
              <w:spacing w:line="276" w:lineRule="auto"/>
              <w:ind w:left="165" w:right="1235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End Date</w:t>
            </w:r>
          </w:p>
        </w:tc>
        <w:tc>
          <w:tcPr>
            <w:tcW w:w="226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0E453F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18-Dec-2021</w:t>
            </w:r>
          </w:p>
        </w:tc>
      </w:tr>
      <w:tr w:rsidR="00390E33" w:rsidRPr="002577C4" w14:paraId="7D881AF6" w14:textId="77777777" w:rsidTr="00DB5AD1">
        <w:trPr>
          <w:trHeight w:val="5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6A8661" w14:textId="77777777" w:rsidR="00390E33" w:rsidRPr="002577C4" w:rsidRDefault="00390E33" w:rsidP="0084752E">
            <w:pPr>
              <w:spacing w:line="276" w:lineRule="auto"/>
              <w:ind w:left="4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Lead Institution</w:t>
            </w:r>
          </w:p>
        </w:tc>
        <w:tc>
          <w:tcPr>
            <w:tcW w:w="8106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B212CD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International School,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Duy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Tan University</w:t>
            </w:r>
          </w:p>
        </w:tc>
      </w:tr>
      <w:tr w:rsidR="00390E33" w:rsidRPr="002577C4" w14:paraId="005836D5" w14:textId="77777777" w:rsidTr="00DB5AD1">
        <w:trPr>
          <w:trHeight w:val="2025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7F3D0F" w14:textId="77777777" w:rsidR="00390E33" w:rsidRPr="00361BB5" w:rsidRDefault="00390E33" w:rsidP="0084752E">
            <w:pPr>
              <w:spacing w:line="276" w:lineRule="auto"/>
              <w:ind w:left="45" w:hanging="142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Mentor &amp;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665A7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highlight w:val="white"/>
              </w:rPr>
              <w:t xml:space="preserve">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</w:rPr>
              <w:t xml:space="preserve">Nguyen Minh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  <w:lang w:val="vi-VN"/>
              </w:rPr>
              <w:t>Nhat</w:t>
            </w:r>
          </w:p>
          <w:p w14:paraId="7A86A582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>nhatnm2010@gmail.com</w:t>
            </w:r>
          </w:p>
          <w:p w14:paraId="1A88775F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905 125 143</w:t>
            </w:r>
          </w:p>
        </w:tc>
      </w:tr>
      <w:tr w:rsidR="00390E33" w:rsidRPr="002577C4" w14:paraId="47704374" w14:textId="77777777" w:rsidTr="00DB5AD1">
        <w:trPr>
          <w:trHeight w:val="12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3C2926" w14:textId="77777777" w:rsidR="00390E33" w:rsidRPr="00361BB5" w:rsidRDefault="00390E33" w:rsidP="0084752E">
            <w:pPr>
              <w:spacing w:line="276" w:lineRule="auto"/>
              <w:ind w:left="45" w:hanging="138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crum Master &amp;   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03713F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 Nguyen Thanh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Phu</w:t>
            </w:r>
          </w:p>
          <w:p w14:paraId="0D1C48F8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hyperlink r:id="rId9" w:history="1">
              <w:r w:rsidRPr="00361BB5">
                <w:rPr>
                  <w:rStyle w:val="Hyperlink"/>
                  <w:rFonts w:ascii="Times New Roman" w:eastAsia="Times New Roman" w:hAnsi="Times New Roman" w:cs="Times New Roman"/>
                  <w:color w:val="auto"/>
                  <w:sz w:val="24"/>
                  <w:szCs w:val="26"/>
                </w:rPr>
                <w:t>thangphu104@gmai.com</w:t>
              </w:r>
            </w:hyperlink>
          </w:p>
          <w:p w14:paraId="112805B9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772 492 301</w:t>
            </w:r>
          </w:p>
        </w:tc>
      </w:tr>
      <w:tr w:rsidR="00390E33" w:rsidRPr="002577C4" w14:paraId="1045B3D1" w14:textId="77777777" w:rsidTr="00EC0290">
        <w:trPr>
          <w:trHeight w:val="408"/>
        </w:trPr>
        <w:tc>
          <w:tcPr>
            <w:tcW w:w="19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8A4A" w14:textId="77777777" w:rsidR="00390E33" w:rsidRPr="00361BB5" w:rsidRDefault="00390E33" w:rsidP="0084752E">
            <w:pPr>
              <w:spacing w:line="276" w:lineRule="auto"/>
              <w:ind w:left="4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Team memb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63E07DB" w14:textId="77777777" w:rsidR="00390E33" w:rsidRPr="00361BB5" w:rsidRDefault="00390E33" w:rsidP="0084752E">
            <w:pPr>
              <w:spacing w:line="276" w:lineRule="auto"/>
              <w:ind w:left="165" w:right="997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Name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C047A1" w14:textId="77777777" w:rsidR="00390E33" w:rsidRPr="00361BB5" w:rsidRDefault="00390E33" w:rsidP="0084752E">
            <w:pPr>
              <w:spacing w:line="276" w:lineRule="auto"/>
              <w:ind w:left="165" w:right="144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        Email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8DAFC" w14:textId="77777777" w:rsidR="00390E33" w:rsidRPr="002577C4" w:rsidRDefault="00390E33" w:rsidP="0084752E">
            <w:pPr>
              <w:spacing w:line="276" w:lineRule="auto"/>
              <w:ind w:left="165" w:right="59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Tel</w:t>
            </w:r>
          </w:p>
        </w:tc>
      </w:tr>
      <w:tr w:rsidR="00390E33" w:rsidRPr="002577C4" w14:paraId="37937A16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0A3A" w14:textId="77777777" w:rsidR="00390E33" w:rsidRPr="00361BB5" w:rsidRDefault="00390E33" w:rsidP="00E81A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-180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4B6540D7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Nguyen Trung Hieu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7555EB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hnguyentrung20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DDBBB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975 299 149</w:t>
            </w:r>
          </w:p>
        </w:tc>
      </w:tr>
      <w:tr w:rsidR="00390E33" w:rsidRPr="002577C4" w14:paraId="5B18612E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8013" w14:textId="77777777" w:rsidR="00390E33" w:rsidRPr="00361BB5" w:rsidRDefault="00390E33" w:rsidP="00E81A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ind w:left="-180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0A129D3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Dang Nguyen Bao Hoai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CE6416" w14:textId="77777777" w:rsidR="00390E33" w:rsidRPr="00361BB5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dangbhoai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27112" w14:textId="77777777" w:rsidR="00390E33" w:rsidRPr="002577C4" w:rsidRDefault="00390E33" w:rsidP="0084752E">
            <w:pPr>
              <w:spacing w:line="276" w:lineRule="auto"/>
              <w:ind w:left="165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773 305 395</w:t>
            </w:r>
          </w:p>
        </w:tc>
      </w:tr>
    </w:tbl>
    <w:p w14:paraId="7272DEDF" w14:textId="77777777" w:rsidR="00390E33" w:rsidRPr="002577C4" w:rsidRDefault="00390E33" w:rsidP="0084752E">
      <w:pPr>
        <w:tabs>
          <w:tab w:val="left" w:pos="3706"/>
        </w:tabs>
        <w:spacing w:line="276" w:lineRule="auto"/>
        <w:ind w:left="180"/>
        <w:rPr>
          <w:rFonts w:eastAsia="Times New Roman"/>
          <w:sz w:val="24"/>
          <w:szCs w:val="26"/>
        </w:rPr>
      </w:pPr>
    </w:p>
    <w:p w14:paraId="12B83D15" w14:textId="774F6564" w:rsidR="008956A0" w:rsidRPr="002577C4" w:rsidRDefault="008956A0" w:rsidP="0084752E">
      <w:pPr>
        <w:spacing w:line="276" w:lineRule="auto"/>
        <w:ind w:left="180"/>
        <w:rPr>
          <w:b/>
          <w:sz w:val="18"/>
        </w:rPr>
      </w:pPr>
    </w:p>
    <w:p w14:paraId="3BF19747" w14:textId="3E4552A3" w:rsidR="00390E33" w:rsidRPr="002577C4" w:rsidRDefault="00390E33" w:rsidP="0084752E">
      <w:pPr>
        <w:spacing w:line="276" w:lineRule="auto"/>
        <w:ind w:left="180"/>
        <w:rPr>
          <w:b/>
          <w:sz w:val="18"/>
        </w:rPr>
      </w:pPr>
    </w:p>
    <w:p w14:paraId="04801AE0" w14:textId="4193A6D1" w:rsidR="00390E33" w:rsidRPr="002577C4" w:rsidRDefault="00390E33" w:rsidP="0084752E">
      <w:pPr>
        <w:spacing w:line="276" w:lineRule="auto"/>
        <w:ind w:left="180"/>
        <w:rPr>
          <w:b/>
          <w:sz w:val="18"/>
        </w:rPr>
      </w:pPr>
    </w:p>
    <w:tbl>
      <w:tblPr>
        <w:tblStyle w:val="TableGrid"/>
        <w:tblW w:w="10065" w:type="dxa"/>
        <w:tblInd w:w="-34" w:type="dxa"/>
        <w:tblLook w:val="04A0" w:firstRow="1" w:lastRow="0" w:firstColumn="1" w:lastColumn="0" w:noHBand="0" w:noVBand="1"/>
      </w:tblPr>
      <w:tblGrid>
        <w:gridCol w:w="2589"/>
        <w:gridCol w:w="2589"/>
        <w:gridCol w:w="2589"/>
        <w:gridCol w:w="2298"/>
      </w:tblGrid>
      <w:tr w:rsidR="00390E33" w:rsidRPr="002577C4" w14:paraId="09F95ACB" w14:textId="77777777" w:rsidTr="00DB5AD1">
        <w:tc>
          <w:tcPr>
            <w:tcW w:w="10065" w:type="dxa"/>
            <w:gridSpan w:val="4"/>
          </w:tcPr>
          <w:p w14:paraId="5A47A7B3" w14:textId="69D35553" w:rsidR="00390E33" w:rsidRPr="002577C4" w:rsidRDefault="00F14098" w:rsidP="0084752E">
            <w:pPr>
              <w:tabs>
                <w:tab w:val="left" w:pos="3564"/>
              </w:tabs>
              <w:spacing w:line="276" w:lineRule="auto"/>
              <w:ind w:left="180"/>
              <w:rPr>
                <w:b/>
                <w:sz w:val="22"/>
                <w:szCs w:val="24"/>
              </w:rPr>
            </w:pPr>
            <w:bookmarkStart w:id="7" w:name="_Hlk81298727"/>
            <w:r w:rsidRPr="002577C4">
              <w:rPr>
                <w:b/>
                <w:sz w:val="22"/>
                <w:szCs w:val="24"/>
              </w:rPr>
              <w:tab/>
              <w:t>DOCUMENT INFORMATION</w:t>
            </w:r>
          </w:p>
        </w:tc>
      </w:tr>
      <w:tr w:rsidR="00390E33" w:rsidRPr="002577C4" w14:paraId="543466C0" w14:textId="77777777" w:rsidTr="00DB5AD1">
        <w:tc>
          <w:tcPr>
            <w:tcW w:w="2589" w:type="dxa"/>
          </w:tcPr>
          <w:p w14:paraId="3E1CCC47" w14:textId="2C29272B" w:rsidR="00390E33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Document Title</w:t>
            </w:r>
          </w:p>
        </w:tc>
        <w:tc>
          <w:tcPr>
            <w:tcW w:w="7476" w:type="dxa"/>
            <w:gridSpan w:val="3"/>
          </w:tcPr>
          <w:p w14:paraId="54802C68" w14:textId="375FD5F6" w:rsidR="00390E33" w:rsidRPr="002577C4" w:rsidRDefault="00F14098" w:rsidP="0084752E">
            <w:pPr>
              <w:spacing w:line="276" w:lineRule="auto"/>
              <w:ind w:left="18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roject plan</w:t>
            </w:r>
          </w:p>
        </w:tc>
      </w:tr>
      <w:tr w:rsidR="00390E33" w:rsidRPr="002577C4" w14:paraId="74075E48" w14:textId="77777777" w:rsidTr="00DB5AD1">
        <w:tc>
          <w:tcPr>
            <w:tcW w:w="2589" w:type="dxa"/>
          </w:tcPr>
          <w:p w14:paraId="7956ACD6" w14:textId="20F32D9A" w:rsidR="00390E33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Author(s)</w:t>
            </w:r>
          </w:p>
        </w:tc>
        <w:tc>
          <w:tcPr>
            <w:tcW w:w="7476" w:type="dxa"/>
            <w:gridSpan w:val="3"/>
          </w:tcPr>
          <w:p w14:paraId="72F67585" w14:textId="0E7DC224" w:rsidR="00390E33" w:rsidRPr="002577C4" w:rsidRDefault="00F14098" w:rsidP="0084752E">
            <w:pPr>
              <w:spacing w:line="276" w:lineRule="auto"/>
              <w:ind w:left="180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Team C1SE.44</w:t>
            </w:r>
          </w:p>
        </w:tc>
      </w:tr>
      <w:tr w:rsidR="00390E33" w:rsidRPr="002577C4" w14:paraId="4D96EA39" w14:textId="77777777" w:rsidTr="00DB5AD1">
        <w:tc>
          <w:tcPr>
            <w:tcW w:w="2589" w:type="dxa"/>
          </w:tcPr>
          <w:p w14:paraId="59B8F0CF" w14:textId="0BF0AED4" w:rsidR="00390E33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ole</w:t>
            </w:r>
          </w:p>
        </w:tc>
        <w:tc>
          <w:tcPr>
            <w:tcW w:w="7476" w:type="dxa"/>
            <w:gridSpan w:val="3"/>
          </w:tcPr>
          <w:p w14:paraId="00761882" w14:textId="14F63619" w:rsidR="00390E33" w:rsidRPr="002577C4" w:rsidRDefault="00F14098" w:rsidP="0084752E">
            <w:pPr>
              <w:spacing w:line="276" w:lineRule="auto"/>
              <w:ind w:left="180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</w:t>
            </w:r>
            <w:r w:rsidR="00ED5057" w:rsidRPr="00ED5057">
              <w:rPr>
                <w:rStyle w:val="fontstyle01"/>
                <w:rFonts w:ascii="Times New Roman" w:hAnsi="Times New Roman"/>
                <w:sz w:val="20"/>
              </w:rPr>
              <w:t>T</w:t>
            </w:r>
            <w:r w:rsidR="00ED5057">
              <w:rPr>
                <w:rStyle w:val="fontstyle01"/>
                <w:rFonts w:ascii="Times New Roman" w:hAnsi="Times New Roman"/>
                <w:sz w:val="20"/>
              </w:rPr>
              <w:t>est</w:t>
            </w:r>
            <w:r w:rsidR="00392FC0">
              <w:rPr>
                <w:rStyle w:val="fontstyle01"/>
                <w:rFonts w:ascii="Times New Roman" w:hAnsi="Times New Roman"/>
                <w:sz w:val="20"/>
              </w:rPr>
              <w:t>Case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-SConA-v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1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0</w:t>
            </w:r>
          </w:p>
        </w:tc>
      </w:tr>
      <w:tr w:rsidR="00F14098" w:rsidRPr="002577C4" w14:paraId="4935F159" w14:textId="77777777" w:rsidTr="00DB5AD1">
        <w:tc>
          <w:tcPr>
            <w:tcW w:w="2589" w:type="dxa"/>
          </w:tcPr>
          <w:p w14:paraId="31A472FD" w14:textId="3395A735" w:rsidR="00F14098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ate</w:t>
            </w:r>
          </w:p>
        </w:tc>
        <w:tc>
          <w:tcPr>
            <w:tcW w:w="2589" w:type="dxa"/>
          </w:tcPr>
          <w:p w14:paraId="0CDC1088" w14:textId="28EF9069" w:rsidR="00F14098" w:rsidRPr="002577C4" w:rsidRDefault="006C0419" w:rsidP="0084752E">
            <w:pPr>
              <w:spacing w:line="276" w:lineRule="auto"/>
              <w:ind w:left="180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1</w:t>
            </w:r>
            <w:r w:rsidR="00F14098" w:rsidRPr="002577C4">
              <w:rPr>
                <w:sz w:val="22"/>
                <w:szCs w:val="24"/>
              </w:rPr>
              <w:t>-</w:t>
            </w:r>
            <w:r w:rsidR="00EE3433">
              <w:rPr>
                <w:sz w:val="22"/>
                <w:szCs w:val="24"/>
              </w:rPr>
              <w:t>Dec</w:t>
            </w:r>
            <w:r w:rsidR="00F14098" w:rsidRPr="002577C4">
              <w:rPr>
                <w:sz w:val="22"/>
                <w:szCs w:val="24"/>
              </w:rPr>
              <w:t>-2021</w:t>
            </w:r>
          </w:p>
        </w:tc>
        <w:tc>
          <w:tcPr>
            <w:tcW w:w="2589" w:type="dxa"/>
          </w:tcPr>
          <w:p w14:paraId="7172E2DB" w14:textId="1359EA7E" w:rsidR="00F14098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Filename</w:t>
            </w:r>
          </w:p>
        </w:tc>
        <w:tc>
          <w:tcPr>
            <w:tcW w:w="2298" w:type="dxa"/>
          </w:tcPr>
          <w:p w14:paraId="5F75E743" w14:textId="22E5DDA6" w:rsidR="00A53703" w:rsidRPr="00A53703" w:rsidRDefault="00F14098" w:rsidP="0084752E">
            <w:pPr>
              <w:spacing w:line="276" w:lineRule="auto"/>
              <w:ind w:left="180"/>
              <w:rPr>
                <w:color w:val="000000"/>
                <w:szCs w:val="22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</w:t>
            </w:r>
            <w:r w:rsidR="00ED5057" w:rsidRPr="00ED5057">
              <w:rPr>
                <w:rStyle w:val="fontstyle01"/>
                <w:rFonts w:ascii="Times New Roman" w:hAnsi="Times New Roman"/>
                <w:sz w:val="20"/>
              </w:rPr>
              <w:t>T</w:t>
            </w:r>
            <w:r w:rsidR="00ED5057">
              <w:rPr>
                <w:rStyle w:val="fontstyle01"/>
                <w:rFonts w:ascii="Times New Roman" w:hAnsi="Times New Roman"/>
                <w:sz w:val="20"/>
              </w:rPr>
              <w:t>est</w:t>
            </w:r>
            <w:r w:rsidR="00392FC0">
              <w:rPr>
                <w:rStyle w:val="fontstyle01"/>
                <w:rFonts w:ascii="Times New Roman" w:hAnsi="Times New Roman"/>
                <w:sz w:val="20"/>
              </w:rPr>
              <w:t>Case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-SConA-v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1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A53703">
              <w:rPr>
                <w:rStyle w:val="fontstyle01"/>
                <w:rFonts w:ascii="Times New Roman" w:hAnsi="Times New Roman"/>
                <w:sz w:val="20"/>
              </w:rPr>
              <w:t>0</w:t>
            </w:r>
            <w:r w:rsidR="00361BB5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361BB5" w:rsidRPr="002577C4">
              <w:rPr>
                <w:rStyle w:val="fontstyle01"/>
                <w:rFonts w:ascii="Times New Roman" w:hAnsi="Times New Roman"/>
                <w:sz w:val="20"/>
              </w:rPr>
              <w:t>docx</w:t>
            </w:r>
          </w:p>
        </w:tc>
      </w:tr>
      <w:tr w:rsidR="00F14098" w:rsidRPr="002577C4" w14:paraId="1DBDB7EE" w14:textId="77777777" w:rsidTr="00DB5AD1">
        <w:tc>
          <w:tcPr>
            <w:tcW w:w="2589" w:type="dxa"/>
          </w:tcPr>
          <w:p w14:paraId="3578AE69" w14:textId="0F312645" w:rsidR="00F14098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URL</w:t>
            </w:r>
          </w:p>
        </w:tc>
        <w:tc>
          <w:tcPr>
            <w:tcW w:w="7476" w:type="dxa"/>
            <w:gridSpan w:val="3"/>
          </w:tcPr>
          <w:p w14:paraId="26DD9584" w14:textId="1F06F014" w:rsidR="00F14098" w:rsidRPr="002577C4" w:rsidRDefault="008B5724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8B5724">
              <w:rPr>
                <w:b/>
                <w:sz w:val="22"/>
                <w:szCs w:val="24"/>
              </w:rPr>
              <w:t>https://github.com/PhuNguyenThang/Capstone1</w:t>
            </w:r>
          </w:p>
        </w:tc>
      </w:tr>
      <w:tr w:rsidR="00F14098" w:rsidRPr="002577C4" w14:paraId="30247981" w14:textId="77777777" w:rsidTr="00DB5AD1">
        <w:tc>
          <w:tcPr>
            <w:tcW w:w="2589" w:type="dxa"/>
          </w:tcPr>
          <w:p w14:paraId="1245EA2C" w14:textId="57AA3F40" w:rsidR="00F14098" w:rsidRPr="002577C4" w:rsidRDefault="00F14098" w:rsidP="0084752E">
            <w:pPr>
              <w:spacing w:line="276" w:lineRule="auto"/>
              <w:ind w:left="180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Access</w:t>
            </w:r>
          </w:p>
        </w:tc>
        <w:tc>
          <w:tcPr>
            <w:tcW w:w="7476" w:type="dxa"/>
            <w:gridSpan w:val="3"/>
          </w:tcPr>
          <w:p w14:paraId="476606EC" w14:textId="60496BF9" w:rsidR="00F14098" w:rsidRPr="002577C4" w:rsidRDefault="00F14098" w:rsidP="0084752E">
            <w:pPr>
              <w:spacing w:line="276" w:lineRule="auto"/>
              <w:ind w:left="180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Project and CMU Program</w:t>
            </w:r>
          </w:p>
        </w:tc>
      </w:tr>
      <w:bookmarkEnd w:id="7"/>
    </w:tbl>
    <w:p w14:paraId="5873768B" w14:textId="60978B6F" w:rsidR="00390E33" w:rsidRPr="002577C4" w:rsidRDefault="00390E33" w:rsidP="00E81A58">
      <w:pPr>
        <w:spacing w:line="276" w:lineRule="auto"/>
        <w:ind w:left="-180"/>
        <w:rPr>
          <w:b/>
          <w:sz w:val="18"/>
        </w:rPr>
      </w:pPr>
    </w:p>
    <w:p w14:paraId="30CD1278" w14:textId="464A43B6" w:rsidR="00390E33" w:rsidRPr="002577C4" w:rsidRDefault="00390E33" w:rsidP="00E81A58">
      <w:pPr>
        <w:spacing w:line="276" w:lineRule="auto"/>
        <w:ind w:left="-180"/>
        <w:rPr>
          <w:b/>
          <w:sz w:val="18"/>
        </w:rPr>
      </w:pPr>
    </w:p>
    <w:p w14:paraId="2A1466D9" w14:textId="6BBA627A" w:rsidR="00390E33" w:rsidRPr="002577C4" w:rsidRDefault="00390E33" w:rsidP="00E81A58">
      <w:pPr>
        <w:spacing w:line="276" w:lineRule="auto"/>
        <w:ind w:left="-180"/>
        <w:rPr>
          <w:b/>
          <w:sz w:val="18"/>
        </w:rPr>
      </w:pPr>
    </w:p>
    <w:p w14:paraId="6860E5BE" w14:textId="19044D04" w:rsidR="00390E33" w:rsidRDefault="00390E33" w:rsidP="00E81A58">
      <w:pPr>
        <w:spacing w:line="276" w:lineRule="auto"/>
        <w:ind w:left="-180"/>
        <w:rPr>
          <w:b/>
          <w:sz w:val="18"/>
        </w:rPr>
      </w:pPr>
    </w:p>
    <w:p w14:paraId="550B60C1" w14:textId="308B9ED6" w:rsidR="00EC0290" w:rsidRDefault="00EC0290" w:rsidP="00E81A58">
      <w:pPr>
        <w:spacing w:line="276" w:lineRule="auto"/>
        <w:ind w:left="-180"/>
        <w:rPr>
          <w:b/>
          <w:sz w:val="18"/>
        </w:rPr>
      </w:pPr>
    </w:p>
    <w:p w14:paraId="77593F98" w14:textId="77777777" w:rsidR="00EC0290" w:rsidRPr="002577C4" w:rsidRDefault="00EC0290" w:rsidP="00E81A58">
      <w:pPr>
        <w:spacing w:line="276" w:lineRule="auto"/>
        <w:ind w:left="-180"/>
        <w:rPr>
          <w:b/>
          <w:sz w:val="18"/>
        </w:rPr>
      </w:pPr>
    </w:p>
    <w:p w14:paraId="76F6DF1F" w14:textId="77DAA4B7" w:rsidR="00390E33" w:rsidRPr="002577C4" w:rsidRDefault="00390E33" w:rsidP="00E81A58">
      <w:pPr>
        <w:spacing w:line="276" w:lineRule="auto"/>
        <w:ind w:left="-180"/>
        <w:rPr>
          <w:b/>
          <w:sz w:val="18"/>
        </w:rPr>
      </w:pPr>
    </w:p>
    <w:p w14:paraId="19EDF572" w14:textId="627F1B48" w:rsidR="00390E33" w:rsidRDefault="00390E33" w:rsidP="00E81A58">
      <w:pPr>
        <w:spacing w:line="276" w:lineRule="auto"/>
        <w:ind w:left="-180"/>
        <w:rPr>
          <w:b/>
          <w:sz w:val="18"/>
        </w:rPr>
      </w:pPr>
    </w:p>
    <w:p w14:paraId="41468427" w14:textId="55D57103" w:rsidR="0084752E" w:rsidRDefault="0084752E" w:rsidP="00E81A58">
      <w:pPr>
        <w:spacing w:line="276" w:lineRule="auto"/>
        <w:ind w:left="-180"/>
        <w:rPr>
          <w:b/>
          <w:sz w:val="18"/>
        </w:rPr>
      </w:pPr>
    </w:p>
    <w:p w14:paraId="785D7161" w14:textId="33D388A8" w:rsidR="0084752E" w:rsidRDefault="0084752E" w:rsidP="00E81A58">
      <w:pPr>
        <w:spacing w:line="276" w:lineRule="auto"/>
        <w:ind w:left="-180"/>
        <w:rPr>
          <w:b/>
          <w:sz w:val="18"/>
        </w:rPr>
      </w:pPr>
    </w:p>
    <w:p w14:paraId="552E5698" w14:textId="77777777" w:rsidR="0084752E" w:rsidRPr="002577C4" w:rsidRDefault="0084752E" w:rsidP="00E81A58">
      <w:pPr>
        <w:spacing w:line="276" w:lineRule="auto"/>
        <w:ind w:left="-180"/>
        <w:rPr>
          <w:b/>
          <w:sz w:val="18"/>
        </w:rPr>
      </w:pPr>
    </w:p>
    <w:p w14:paraId="55EAAFC1" w14:textId="276564A5" w:rsidR="00390E33" w:rsidRPr="002577C4" w:rsidRDefault="00390E33" w:rsidP="00E81A58">
      <w:pPr>
        <w:spacing w:before="10" w:line="276" w:lineRule="auto"/>
        <w:ind w:left="-180"/>
        <w:rPr>
          <w:b/>
          <w:sz w:val="9"/>
        </w:rPr>
      </w:pPr>
    </w:p>
    <w:p w14:paraId="77D2C622" w14:textId="62D165EB" w:rsidR="00390E33" w:rsidRDefault="00390E33" w:rsidP="00E81A58">
      <w:pPr>
        <w:spacing w:before="10" w:line="276" w:lineRule="auto"/>
        <w:ind w:left="-180"/>
        <w:rPr>
          <w:b/>
          <w:sz w:val="9"/>
        </w:rPr>
      </w:pPr>
    </w:p>
    <w:p w14:paraId="163FE50E" w14:textId="2D45E4F1" w:rsidR="002577C4" w:rsidRDefault="002577C4" w:rsidP="00E81A58">
      <w:pPr>
        <w:spacing w:before="10" w:line="276" w:lineRule="auto"/>
        <w:ind w:left="-180"/>
        <w:rPr>
          <w:b/>
          <w:sz w:val="9"/>
        </w:rPr>
      </w:pPr>
    </w:p>
    <w:p w14:paraId="6D6CC95D" w14:textId="7295BEF3" w:rsidR="002577C4" w:rsidRDefault="002577C4" w:rsidP="00E81A58">
      <w:pPr>
        <w:spacing w:before="10" w:line="276" w:lineRule="auto"/>
        <w:ind w:left="-180"/>
        <w:rPr>
          <w:b/>
          <w:sz w:val="9"/>
        </w:rPr>
      </w:pPr>
    </w:p>
    <w:p w14:paraId="75CB55C4" w14:textId="5A0E546C" w:rsidR="002577C4" w:rsidRDefault="002577C4" w:rsidP="00E81A58">
      <w:pPr>
        <w:spacing w:before="10" w:line="276" w:lineRule="auto"/>
        <w:ind w:left="-180"/>
        <w:rPr>
          <w:b/>
          <w:sz w:val="9"/>
        </w:rPr>
      </w:pPr>
    </w:p>
    <w:p w14:paraId="72C99743" w14:textId="77777777" w:rsidR="002577C4" w:rsidRPr="002577C4" w:rsidRDefault="002577C4" w:rsidP="00E81A58">
      <w:pPr>
        <w:spacing w:before="10" w:line="276" w:lineRule="auto"/>
        <w:ind w:left="-180"/>
        <w:rPr>
          <w:b/>
          <w:sz w:val="9"/>
        </w:rPr>
      </w:pPr>
    </w:p>
    <w:p w14:paraId="4AB28F57" w14:textId="77777777" w:rsidR="002136F9" w:rsidRPr="002577C4" w:rsidRDefault="002136F9" w:rsidP="00E81A58">
      <w:pPr>
        <w:spacing w:before="24" w:line="276" w:lineRule="auto"/>
        <w:ind w:left="-180" w:right="912"/>
        <w:jc w:val="center"/>
        <w:rPr>
          <w:b/>
          <w:sz w:val="28"/>
          <w:szCs w:val="32"/>
        </w:rPr>
      </w:pPr>
      <w:bookmarkStart w:id="8" w:name="_Hlk81306249"/>
      <w:r w:rsidRPr="002577C4">
        <w:rPr>
          <w:b/>
          <w:sz w:val="28"/>
          <w:szCs w:val="32"/>
        </w:rPr>
        <w:lastRenderedPageBreak/>
        <w:t>DOCUMENT APPROVALS</w:t>
      </w:r>
    </w:p>
    <w:p w14:paraId="3F31D4CC" w14:textId="3DDBA94E" w:rsidR="002136F9" w:rsidRPr="002577C4" w:rsidRDefault="002136F9" w:rsidP="00E81A58">
      <w:pPr>
        <w:spacing w:before="24" w:line="276" w:lineRule="auto"/>
        <w:ind w:left="-180" w:right="912"/>
        <w:jc w:val="center"/>
        <w:rPr>
          <w:sz w:val="24"/>
          <w:szCs w:val="26"/>
        </w:rPr>
      </w:pPr>
      <w:r w:rsidRPr="002577C4">
        <w:rPr>
          <w:sz w:val="24"/>
          <w:szCs w:val="26"/>
        </w:rPr>
        <w:t xml:space="preserve">The following signatures are required for </w:t>
      </w:r>
      <w:r w:rsidR="00C277B8">
        <w:rPr>
          <w:sz w:val="24"/>
          <w:szCs w:val="26"/>
        </w:rPr>
        <w:t xml:space="preserve">the </w:t>
      </w:r>
      <w:r w:rsidRPr="002577C4">
        <w:rPr>
          <w:sz w:val="24"/>
          <w:szCs w:val="26"/>
        </w:rPr>
        <w:t>approval of this document.</w:t>
      </w:r>
    </w:p>
    <w:p w14:paraId="75BD67EE" w14:textId="77777777" w:rsidR="002136F9" w:rsidRPr="002577C4" w:rsidRDefault="002136F9" w:rsidP="00E81A58">
      <w:pPr>
        <w:spacing w:before="9" w:line="276" w:lineRule="auto"/>
        <w:ind w:left="-180"/>
        <w:jc w:val="both"/>
        <w:rPr>
          <w:sz w:val="24"/>
          <w:szCs w:val="26"/>
        </w:rPr>
      </w:pPr>
    </w:p>
    <w:tbl>
      <w:tblPr>
        <w:tblW w:w="9204" w:type="dxa"/>
        <w:tblInd w:w="558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049"/>
        <w:gridCol w:w="2970"/>
        <w:gridCol w:w="3185"/>
      </w:tblGrid>
      <w:tr w:rsidR="002136F9" w:rsidRPr="002577C4" w14:paraId="47254891" w14:textId="77777777" w:rsidTr="008B25A6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20DBA0" w14:textId="1E5396AB" w:rsidR="002136F9" w:rsidRPr="002577C4" w:rsidRDefault="002136F9" w:rsidP="00E81A58">
            <w:pPr>
              <w:spacing w:before="8" w:line="276" w:lineRule="auto"/>
              <w:ind w:left="-180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 xml:space="preserve">Nguyen Minh </w:t>
            </w:r>
            <w:proofErr w:type="spellStart"/>
            <w:r w:rsidRPr="002577C4">
              <w:rPr>
                <w:color w:val="000000" w:themeColor="text1"/>
                <w:sz w:val="24"/>
                <w:szCs w:val="26"/>
              </w:rPr>
              <w:t>Nhat</w:t>
            </w:r>
            <w:proofErr w:type="spellEnd"/>
          </w:p>
          <w:p w14:paraId="0986BFF6" w14:textId="7E1E43B2" w:rsidR="002136F9" w:rsidRPr="002577C4" w:rsidRDefault="002136F9" w:rsidP="00E81A58">
            <w:pPr>
              <w:spacing w:before="8" w:line="276" w:lineRule="auto"/>
              <w:ind w:left="-180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Mento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EFCB0" w14:textId="4D7830B1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3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0A7E1" w14:textId="16F0D4B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7BC83E04" w14:textId="77777777" w:rsidTr="008B25A6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8FCC9" w14:textId="5566E73A" w:rsidR="002136F9" w:rsidRPr="002577C4" w:rsidRDefault="002136F9" w:rsidP="00E81A58">
            <w:pPr>
              <w:spacing w:before="8" w:line="276" w:lineRule="auto"/>
              <w:ind w:left="-180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 xml:space="preserve">Nguyen Thanh </w:t>
            </w:r>
            <w:proofErr w:type="spellStart"/>
            <w:r w:rsidRPr="002577C4">
              <w:rPr>
                <w:color w:val="000000" w:themeColor="text1"/>
                <w:sz w:val="24"/>
                <w:szCs w:val="26"/>
              </w:rPr>
              <w:t>Phu</w:t>
            </w:r>
            <w:proofErr w:type="spellEnd"/>
          </w:p>
          <w:p w14:paraId="6ABC9D98" w14:textId="77777777" w:rsidR="002136F9" w:rsidRPr="002577C4" w:rsidRDefault="002136F9" w:rsidP="00E81A58">
            <w:pPr>
              <w:spacing w:line="276" w:lineRule="auto"/>
              <w:ind w:left="-180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Scrum Mast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6BE5D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3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1D012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49D77A70" w14:textId="77777777" w:rsidTr="008B25A6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02CD8" w14:textId="47C26223" w:rsidR="002136F9" w:rsidRPr="002577C4" w:rsidRDefault="002136F9" w:rsidP="00E81A58">
            <w:pPr>
              <w:spacing w:before="8" w:line="276" w:lineRule="auto"/>
              <w:ind w:left="-180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>Nguyen Trung Hieu</w:t>
            </w:r>
          </w:p>
          <w:p w14:paraId="50101C68" w14:textId="1D9F7A97" w:rsidR="002136F9" w:rsidRPr="002577C4" w:rsidRDefault="00F221DC" w:rsidP="00E81A58">
            <w:pPr>
              <w:spacing w:before="8" w:line="276" w:lineRule="auto"/>
              <w:ind w:left="-180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EA776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3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2000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6E359F7A" w14:textId="77777777" w:rsidTr="008B25A6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0FDBE" w14:textId="487A1712" w:rsidR="002136F9" w:rsidRPr="002577C4" w:rsidRDefault="002136F9" w:rsidP="00E81A58">
            <w:pPr>
              <w:spacing w:before="8" w:line="276" w:lineRule="auto"/>
              <w:ind w:left="-180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 xml:space="preserve">Dang Nguyen Bao </w:t>
            </w:r>
            <w:proofErr w:type="spellStart"/>
            <w:r w:rsidRPr="002577C4">
              <w:rPr>
                <w:iCs/>
                <w:color w:val="000000" w:themeColor="text1"/>
                <w:sz w:val="24"/>
                <w:szCs w:val="26"/>
              </w:rPr>
              <w:t>Hoai</w:t>
            </w:r>
            <w:proofErr w:type="spellEnd"/>
          </w:p>
          <w:p w14:paraId="392A166C" w14:textId="44C1ACE3" w:rsidR="002136F9" w:rsidRPr="002577C4" w:rsidRDefault="007D17E1" w:rsidP="00E81A58">
            <w:pPr>
              <w:spacing w:before="8" w:line="276" w:lineRule="auto"/>
              <w:ind w:left="-180"/>
              <w:jc w:val="both"/>
              <w:rPr>
                <w:i/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AB032E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318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5BC4D" w14:textId="77777777" w:rsidR="002136F9" w:rsidRPr="002577C4" w:rsidRDefault="002136F9" w:rsidP="00E81A58">
            <w:pPr>
              <w:spacing w:line="276" w:lineRule="auto"/>
              <w:ind w:left="-180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bookmarkEnd w:id="8"/>
    </w:tbl>
    <w:p w14:paraId="25C677DB" w14:textId="77777777" w:rsidR="00E242A7" w:rsidRPr="002577C4" w:rsidRDefault="00E242A7" w:rsidP="00E81A58">
      <w:pPr>
        <w:pStyle w:val="Title"/>
        <w:spacing w:line="360" w:lineRule="auto"/>
        <w:ind w:left="-180"/>
        <w:rPr>
          <w:sz w:val="24"/>
        </w:rPr>
      </w:pPr>
    </w:p>
    <w:p w14:paraId="36C70B21" w14:textId="77777777" w:rsidR="00E242A7" w:rsidRPr="002577C4" w:rsidRDefault="00E242A7" w:rsidP="00E81A58">
      <w:pPr>
        <w:pStyle w:val="Title"/>
        <w:spacing w:line="360" w:lineRule="auto"/>
        <w:ind w:left="-180"/>
        <w:rPr>
          <w:sz w:val="24"/>
        </w:rPr>
      </w:pPr>
    </w:p>
    <w:p w14:paraId="6C096A2D" w14:textId="49F0D277" w:rsidR="00E242A7" w:rsidRPr="002577C4" w:rsidRDefault="00E242A7" w:rsidP="00E81A58">
      <w:pPr>
        <w:pStyle w:val="Title"/>
        <w:spacing w:line="360" w:lineRule="auto"/>
        <w:ind w:left="-180"/>
        <w:rPr>
          <w:sz w:val="24"/>
        </w:rPr>
      </w:pPr>
      <w:r w:rsidRPr="002577C4">
        <w:rPr>
          <w:sz w:val="24"/>
        </w:rPr>
        <w:t>REVISION HISTORY</w:t>
      </w:r>
    </w:p>
    <w:tbl>
      <w:tblPr>
        <w:tblW w:w="90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01"/>
        <w:gridCol w:w="1700"/>
        <w:gridCol w:w="2709"/>
        <w:gridCol w:w="1846"/>
        <w:gridCol w:w="1610"/>
      </w:tblGrid>
      <w:tr w:rsidR="00E242A7" w:rsidRPr="002577C4" w14:paraId="38BAA0F5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03B3A1B" w14:textId="77777777" w:rsidR="00E242A7" w:rsidRPr="00444C5B" w:rsidRDefault="00E242A7" w:rsidP="00E81A58">
            <w:pPr>
              <w:spacing w:line="360" w:lineRule="auto"/>
              <w:ind w:left="-180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Version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3B30FE18" w14:textId="77777777" w:rsidR="00E242A7" w:rsidRPr="00444C5B" w:rsidRDefault="00E242A7" w:rsidP="00E81A58">
            <w:pPr>
              <w:spacing w:line="360" w:lineRule="auto"/>
              <w:ind w:left="-180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Date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6190A1DA" w14:textId="77777777" w:rsidR="00E242A7" w:rsidRPr="00444C5B" w:rsidRDefault="00E242A7" w:rsidP="00E81A58">
            <w:pPr>
              <w:spacing w:line="360" w:lineRule="auto"/>
              <w:ind w:left="-180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Comments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049E1ED0" w14:textId="77777777" w:rsidR="00E242A7" w:rsidRPr="00444C5B" w:rsidRDefault="00E242A7" w:rsidP="00E81A58">
            <w:pPr>
              <w:spacing w:line="360" w:lineRule="auto"/>
              <w:ind w:left="-180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Author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110B348" w14:textId="77777777" w:rsidR="00E242A7" w:rsidRPr="00444C5B" w:rsidRDefault="00E242A7" w:rsidP="00E81A58">
            <w:pPr>
              <w:spacing w:line="360" w:lineRule="auto"/>
              <w:ind w:left="-180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Approval</w:t>
            </w:r>
          </w:p>
        </w:tc>
      </w:tr>
      <w:tr w:rsidR="00E242A7" w:rsidRPr="002577C4" w14:paraId="7E9E3651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D9BA3" w14:textId="77777777" w:rsidR="00E242A7" w:rsidRPr="00444C5B" w:rsidRDefault="00E242A7" w:rsidP="00CD4422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1.0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8A4BE" w14:textId="34DD505C" w:rsidR="00E242A7" w:rsidRPr="00444C5B" w:rsidRDefault="00EE3433" w:rsidP="00CD4422">
            <w:pPr>
              <w:spacing w:line="360" w:lineRule="auto"/>
              <w:ind w:left="-15"/>
              <w:rPr>
                <w:sz w:val="24"/>
              </w:rPr>
            </w:pPr>
            <w:r>
              <w:rPr>
                <w:sz w:val="24"/>
                <w:szCs w:val="24"/>
              </w:rPr>
              <w:t>11</w:t>
            </w:r>
            <w:r w:rsidR="00E242A7" w:rsidRPr="00444C5B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Dec</w:t>
            </w:r>
            <w:r w:rsidR="00E242A7" w:rsidRPr="00444C5B">
              <w:rPr>
                <w:sz w:val="24"/>
                <w:szCs w:val="24"/>
              </w:rPr>
              <w:t>-2021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4CF68" w14:textId="14385A0A" w:rsidR="00E242A7" w:rsidRPr="00444C5B" w:rsidRDefault="00E242A7" w:rsidP="00CD4422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Create</w:t>
            </w:r>
            <w:r w:rsidR="006C0419">
              <w:t xml:space="preserve"> </w:t>
            </w:r>
            <w:r w:rsidR="006C0419" w:rsidRPr="006C0419">
              <w:rPr>
                <w:sz w:val="24"/>
              </w:rPr>
              <w:t xml:space="preserve">test </w:t>
            </w:r>
            <w:r w:rsidR="00392FC0">
              <w:rPr>
                <w:sz w:val="24"/>
              </w:rPr>
              <w:t>case</w:t>
            </w:r>
            <w:r w:rsidR="006C0419" w:rsidRPr="006C0419">
              <w:rPr>
                <w:sz w:val="24"/>
              </w:rPr>
              <w:t xml:space="preserve"> document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5C66F" w14:textId="0574C158" w:rsidR="00E242A7" w:rsidRPr="00444C5B" w:rsidRDefault="006C0419" w:rsidP="00CD4422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Dang Nguyen Bao </w:t>
            </w:r>
            <w:proofErr w:type="spellStart"/>
            <w:r>
              <w:rPr>
                <w:sz w:val="24"/>
              </w:rPr>
              <w:t>Hoai</w:t>
            </w:r>
            <w:proofErr w:type="spellEnd"/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A81B2" w14:textId="77777777" w:rsidR="00E242A7" w:rsidRPr="00444C5B" w:rsidRDefault="00E242A7" w:rsidP="00E81A58">
            <w:pPr>
              <w:spacing w:line="360" w:lineRule="auto"/>
              <w:ind w:left="-180" w:right="-33"/>
              <w:rPr>
                <w:sz w:val="24"/>
              </w:rPr>
            </w:pPr>
          </w:p>
        </w:tc>
      </w:tr>
      <w:tr w:rsidR="00E242A7" w:rsidRPr="002577C4" w14:paraId="337A32B7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2CCE8" w14:textId="2804D0E6" w:rsidR="00E242A7" w:rsidRPr="00444C5B" w:rsidRDefault="00E242A7" w:rsidP="00E81A58">
            <w:pPr>
              <w:spacing w:line="360" w:lineRule="auto"/>
              <w:ind w:left="-180"/>
              <w:rPr>
                <w:sz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3BDC5D" w14:textId="3B96ECBD" w:rsidR="00E242A7" w:rsidRPr="00444C5B" w:rsidRDefault="00E242A7" w:rsidP="00E81A58">
            <w:pPr>
              <w:spacing w:line="360" w:lineRule="auto"/>
              <w:ind w:left="-180"/>
              <w:rPr>
                <w:sz w:val="24"/>
                <w:szCs w:val="24"/>
              </w:rPr>
            </w:pP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1ADD5" w14:textId="38DAC3D1" w:rsidR="00E242A7" w:rsidRPr="00444C5B" w:rsidRDefault="00E242A7" w:rsidP="00E81A58">
            <w:pPr>
              <w:spacing w:line="360" w:lineRule="auto"/>
              <w:ind w:left="-180"/>
              <w:rPr>
                <w:sz w:val="24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69A3F" w14:textId="1278A190" w:rsidR="00E242A7" w:rsidRPr="00444C5B" w:rsidRDefault="00E242A7" w:rsidP="00CD4422">
            <w:pPr>
              <w:spacing w:line="360" w:lineRule="auto"/>
              <w:ind w:left="105"/>
              <w:rPr>
                <w:sz w:val="24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842DF" w14:textId="77777777" w:rsidR="00E242A7" w:rsidRPr="00444C5B" w:rsidRDefault="00E242A7" w:rsidP="00E81A58">
            <w:pPr>
              <w:spacing w:line="360" w:lineRule="auto"/>
              <w:ind w:left="-180" w:right="-33"/>
              <w:rPr>
                <w:sz w:val="24"/>
              </w:rPr>
            </w:pPr>
          </w:p>
        </w:tc>
      </w:tr>
      <w:tr w:rsidR="00B7573B" w:rsidRPr="002577C4" w14:paraId="5B7F6067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6B48E" w14:textId="6DF89DF6" w:rsidR="00B7573B" w:rsidRPr="00444C5B" w:rsidRDefault="00B7573B" w:rsidP="00E81A58">
            <w:pPr>
              <w:spacing w:line="360" w:lineRule="auto"/>
              <w:ind w:left="-180"/>
              <w:rPr>
                <w:sz w:val="24"/>
              </w:rPr>
            </w:pP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991B6" w14:textId="0683163C" w:rsidR="00B7573B" w:rsidRPr="00444C5B" w:rsidRDefault="00B7573B" w:rsidP="00E81A58">
            <w:pPr>
              <w:spacing w:line="360" w:lineRule="auto"/>
              <w:ind w:left="-180"/>
              <w:rPr>
                <w:sz w:val="24"/>
                <w:szCs w:val="24"/>
              </w:rPr>
            </w:pP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7E323" w14:textId="28314DD1" w:rsidR="00B7573B" w:rsidRPr="00444C5B" w:rsidRDefault="00B7573B" w:rsidP="00E81A58">
            <w:pPr>
              <w:spacing w:line="360" w:lineRule="auto"/>
              <w:ind w:left="-180"/>
              <w:rPr>
                <w:sz w:val="24"/>
              </w:rPr>
            </w:pP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17E65" w14:textId="5BCED0E8" w:rsidR="00B7573B" w:rsidRPr="00444C5B" w:rsidRDefault="00B7573B" w:rsidP="00E81A58">
            <w:pPr>
              <w:spacing w:line="360" w:lineRule="auto"/>
              <w:ind w:left="-180"/>
              <w:rPr>
                <w:sz w:val="24"/>
              </w:rPr>
            </w:pP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AC9DF" w14:textId="77777777" w:rsidR="00B7573B" w:rsidRPr="00444C5B" w:rsidRDefault="00B7573B" w:rsidP="00E81A58">
            <w:pPr>
              <w:spacing w:line="360" w:lineRule="auto"/>
              <w:ind w:left="-180" w:right="-33"/>
              <w:rPr>
                <w:sz w:val="24"/>
              </w:rPr>
            </w:pPr>
          </w:p>
        </w:tc>
      </w:tr>
    </w:tbl>
    <w:p w14:paraId="0A09A51E" w14:textId="193C6FCA" w:rsidR="008956A0" w:rsidRPr="002577C4" w:rsidRDefault="008956A0" w:rsidP="00E81A58">
      <w:pPr>
        <w:spacing w:line="276" w:lineRule="auto"/>
        <w:ind w:left="-180"/>
        <w:rPr>
          <w:sz w:val="18"/>
        </w:rPr>
      </w:pPr>
    </w:p>
    <w:p w14:paraId="2F1025B3" w14:textId="77777777" w:rsidR="008956A0" w:rsidRPr="002577C4" w:rsidRDefault="008956A0" w:rsidP="00E81A58">
      <w:pPr>
        <w:spacing w:before="10" w:after="1" w:line="276" w:lineRule="auto"/>
        <w:ind w:left="-180"/>
        <w:rPr>
          <w:sz w:val="7"/>
        </w:rPr>
      </w:pPr>
    </w:p>
    <w:bookmarkEnd w:id="0"/>
    <w:p w14:paraId="013A4A6A" w14:textId="421B8897" w:rsidR="00692E2F" w:rsidRDefault="00692E2F" w:rsidP="00E81A58">
      <w:pPr>
        <w:spacing w:line="276" w:lineRule="auto"/>
        <w:ind w:left="-180"/>
        <w:rPr>
          <w:sz w:val="14"/>
        </w:rPr>
      </w:pPr>
      <w:r>
        <w:rPr>
          <w:sz w:val="14"/>
        </w:rPr>
        <w:br w:type="page"/>
      </w:r>
    </w:p>
    <w:p w14:paraId="3553F32E" w14:textId="77777777" w:rsidR="008956A0" w:rsidRPr="002577C4" w:rsidRDefault="008956A0" w:rsidP="00E81A58">
      <w:pPr>
        <w:spacing w:line="276" w:lineRule="auto"/>
        <w:ind w:left="-180"/>
        <w:rPr>
          <w:sz w:val="14"/>
        </w:rPr>
        <w:sectPr w:rsidR="008956A0" w:rsidRPr="002577C4" w:rsidSect="008B25A6">
          <w:headerReference w:type="default" r:id="rId10"/>
          <w:footerReference w:type="default" r:id="rId11"/>
          <w:pgSz w:w="11906" w:h="16838" w:code="9"/>
          <w:pgMar w:top="709" w:right="758" w:bottom="1040" w:left="1260" w:header="702" w:footer="170" w:gutter="0"/>
          <w:cols w:space="720"/>
          <w:titlePg/>
          <w:docGrid w:linePitch="272"/>
        </w:sectPr>
      </w:pPr>
    </w:p>
    <w:p w14:paraId="34456A6C" w14:textId="77777777" w:rsidR="008956A0" w:rsidRPr="002577C4" w:rsidRDefault="008956A0" w:rsidP="00E81A58">
      <w:pPr>
        <w:spacing w:line="276" w:lineRule="auto"/>
        <w:ind w:left="-180"/>
        <w:rPr>
          <w:sz w:val="18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4"/>
        </w:rPr>
        <w:id w:val="-593857589"/>
        <w:docPartObj>
          <w:docPartGallery w:val="Table of Contents"/>
          <w:docPartUnique/>
        </w:docPartObj>
      </w:sdtPr>
      <w:sdtEndPr>
        <w:rPr>
          <w:b/>
          <w:bCs/>
          <w:noProof/>
          <w:sz w:val="18"/>
          <w:szCs w:val="20"/>
        </w:rPr>
      </w:sdtEndPr>
      <w:sdtContent>
        <w:p w14:paraId="144FB30C" w14:textId="1FF3FD6C" w:rsidR="00DB1094" w:rsidRPr="002577C4" w:rsidRDefault="00DB1094" w:rsidP="00E81A58">
          <w:pPr>
            <w:pStyle w:val="TOCHeading"/>
            <w:ind w:left="-180"/>
            <w:jc w:val="center"/>
            <w:rPr>
              <w:rFonts w:ascii="Times New Roman" w:hAnsi="Times New Roman" w:cs="Times New Roman"/>
              <w:color w:val="auto"/>
            </w:rPr>
          </w:pPr>
          <w:r w:rsidRPr="002577C4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3C6A8DCE" w14:textId="22077D9B" w:rsidR="00A7378C" w:rsidRPr="00703A2F" w:rsidRDefault="00DB1094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r w:rsidRPr="002577C4">
            <w:rPr>
              <w:noProof/>
              <w:sz w:val="22"/>
              <w:szCs w:val="24"/>
            </w:rPr>
            <w:fldChar w:fldCharType="begin"/>
          </w:r>
          <w:r w:rsidRPr="002577C4">
            <w:rPr>
              <w:noProof/>
              <w:sz w:val="22"/>
              <w:szCs w:val="24"/>
            </w:rPr>
            <w:instrText xml:space="preserve"> TOC \o "1-3" \h \z \u </w:instrText>
          </w:r>
          <w:r w:rsidRPr="002577C4">
            <w:rPr>
              <w:noProof/>
              <w:sz w:val="22"/>
              <w:szCs w:val="24"/>
            </w:rPr>
            <w:fldChar w:fldCharType="separate"/>
          </w:r>
          <w:hyperlink w:anchor="_Toc90652472" w:history="1">
            <w:r w:rsidR="00A7378C" w:rsidRPr="00703A2F">
              <w:rPr>
                <w:rStyle w:val="Hyperlink"/>
                <w:rFonts w:eastAsia="Times New Roman"/>
                <w:noProof/>
                <w:u w:val="none"/>
              </w:rPr>
              <w:t>Project Information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2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2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5ECEE769" w14:textId="7FF9D473" w:rsidR="00A7378C" w:rsidRPr="00703A2F" w:rsidRDefault="003F3F8E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hyperlink w:anchor="_Toc90652473" w:history="1">
            <w:r w:rsidR="00A7378C" w:rsidRPr="00703A2F">
              <w:rPr>
                <w:rStyle w:val="Hyperlink"/>
                <w:rFonts w:eastAsia="Arial"/>
                <w:i/>
                <w:noProof/>
                <w:spacing w:val="-4"/>
                <w:u w:val="none"/>
                <w:lang w:bidi="en-US"/>
              </w:rPr>
              <w:t>1.</w:t>
            </w:r>
            <w:r w:rsidR="00A7378C" w:rsidRPr="00703A2F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u w:val="none"/>
              </w:rPr>
              <w:tab/>
            </w:r>
            <w:r w:rsidR="00A7378C" w:rsidRPr="00703A2F">
              <w:rPr>
                <w:rStyle w:val="Hyperlink"/>
                <w:i/>
                <w:noProof/>
                <w:u w:val="none"/>
              </w:rPr>
              <w:t>Test case sprint 1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3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5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42907D3D" w14:textId="5A975CA5" w:rsidR="00A7378C" w:rsidRPr="00703A2F" w:rsidRDefault="003F3F8E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hyperlink w:anchor="_Toc90652474" w:history="1">
            <w:r w:rsidR="00A7378C" w:rsidRPr="00703A2F">
              <w:rPr>
                <w:rStyle w:val="Hyperlink"/>
                <w:rFonts w:eastAsia="Arial"/>
                <w:i/>
                <w:noProof/>
                <w:spacing w:val="-4"/>
                <w:u w:val="none"/>
                <w:lang w:bidi="en-US"/>
              </w:rPr>
              <w:t>2.</w:t>
            </w:r>
            <w:r w:rsidR="00A7378C" w:rsidRPr="00703A2F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u w:val="none"/>
              </w:rPr>
              <w:tab/>
            </w:r>
            <w:r w:rsidR="00A7378C" w:rsidRPr="00703A2F">
              <w:rPr>
                <w:rStyle w:val="Hyperlink"/>
                <w:i/>
                <w:noProof/>
                <w:u w:val="none"/>
              </w:rPr>
              <w:t>Test case sprint 2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4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9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3C215BB0" w14:textId="6F56D35F" w:rsidR="00A7378C" w:rsidRPr="00703A2F" w:rsidRDefault="003F3F8E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hyperlink w:anchor="_Toc90652475" w:history="1">
            <w:r w:rsidR="00A7378C" w:rsidRPr="00703A2F">
              <w:rPr>
                <w:rStyle w:val="Hyperlink"/>
                <w:rFonts w:eastAsia="Arial"/>
                <w:i/>
                <w:noProof/>
                <w:spacing w:val="-4"/>
                <w:u w:val="none"/>
                <w:lang w:bidi="en-US"/>
              </w:rPr>
              <w:t>3.</w:t>
            </w:r>
            <w:r w:rsidR="00A7378C" w:rsidRPr="00703A2F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u w:val="none"/>
              </w:rPr>
              <w:tab/>
            </w:r>
            <w:r w:rsidR="00A7378C" w:rsidRPr="00703A2F">
              <w:rPr>
                <w:rStyle w:val="Hyperlink"/>
                <w:i/>
                <w:noProof/>
                <w:u w:val="none"/>
              </w:rPr>
              <w:t>Test case sprint 3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5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17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66C73033" w14:textId="66C209AA" w:rsidR="00A7378C" w:rsidRPr="00703A2F" w:rsidRDefault="003F3F8E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hyperlink w:anchor="_Toc90652476" w:history="1">
            <w:r w:rsidR="00A7378C" w:rsidRPr="00703A2F">
              <w:rPr>
                <w:rStyle w:val="Hyperlink"/>
                <w:rFonts w:eastAsia="Arial"/>
                <w:i/>
                <w:noProof/>
                <w:spacing w:val="-4"/>
                <w:u w:val="none"/>
                <w:lang w:bidi="en-US"/>
              </w:rPr>
              <w:t>4.</w:t>
            </w:r>
            <w:r w:rsidR="00A7378C" w:rsidRPr="00703A2F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u w:val="none"/>
              </w:rPr>
              <w:tab/>
            </w:r>
            <w:r w:rsidR="00A7378C" w:rsidRPr="00703A2F">
              <w:rPr>
                <w:rStyle w:val="Hyperlink"/>
                <w:i/>
                <w:noProof/>
                <w:u w:val="none"/>
              </w:rPr>
              <w:t>Test case sprint 4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6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17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0290F663" w14:textId="30565B35" w:rsidR="00A7378C" w:rsidRPr="00703A2F" w:rsidRDefault="003F3F8E" w:rsidP="00703A2F">
          <w:pPr>
            <w:pStyle w:val="TOC1"/>
            <w:tabs>
              <w:tab w:val="left" w:leader="dot" w:pos="9072"/>
            </w:tabs>
            <w:ind w:left="-180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u w:val="none"/>
            </w:rPr>
          </w:pPr>
          <w:hyperlink w:anchor="_Toc90652477" w:history="1">
            <w:r w:rsidR="00A7378C" w:rsidRPr="00703A2F">
              <w:rPr>
                <w:rStyle w:val="Hyperlink"/>
                <w:rFonts w:eastAsia="Arial"/>
                <w:i/>
                <w:noProof/>
                <w:spacing w:val="-4"/>
                <w:u w:val="none"/>
                <w:lang w:bidi="en-US"/>
              </w:rPr>
              <w:t>5.</w:t>
            </w:r>
            <w:r w:rsidR="00A7378C" w:rsidRPr="00703A2F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u w:val="none"/>
              </w:rPr>
              <w:tab/>
            </w:r>
            <w:r w:rsidR="00A7378C" w:rsidRPr="00703A2F">
              <w:rPr>
                <w:rStyle w:val="Hyperlink"/>
                <w:i/>
                <w:noProof/>
                <w:u w:val="none"/>
              </w:rPr>
              <w:t>Test report</w:t>
            </w:r>
            <w:r w:rsidR="00A7378C" w:rsidRPr="00703A2F">
              <w:rPr>
                <w:noProof/>
                <w:webHidden/>
                <w:u w:val="none"/>
              </w:rPr>
              <w:tab/>
            </w:r>
            <w:r w:rsidR="00A7378C" w:rsidRPr="00703A2F">
              <w:rPr>
                <w:noProof/>
                <w:webHidden/>
                <w:u w:val="none"/>
              </w:rPr>
              <w:fldChar w:fldCharType="begin"/>
            </w:r>
            <w:r w:rsidR="00A7378C" w:rsidRPr="00703A2F">
              <w:rPr>
                <w:noProof/>
                <w:webHidden/>
                <w:u w:val="none"/>
              </w:rPr>
              <w:instrText xml:space="preserve"> PAGEREF _Toc90652477 \h </w:instrText>
            </w:r>
            <w:r w:rsidR="00A7378C" w:rsidRPr="00703A2F">
              <w:rPr>
                <w:noProof/>
                <w:webHidden/>
                <w:u w:val="none"/>
              </w:rPr>
            </w:r>
            <w:r w:rsidR="00A7378C" w:rsidRPr="00703A2F">
              <w:rPr>
                <w:noProof/>
                <w:webHidden/>
                <w:u w:val="none"/>
              </w:rPr>
              <w:fldChar w:fldCharType="separate"/>
            </w:r>
            <w:r w:rsidR="00703A2F" w:rsidRPr="00703A2F">
              <w:rPr>
                <w:noProof/>
                <w:webHidden/>
                <w:u w:val="none"/>
              </w:rPr>
              <w:t>23</w:t>
            </w:r>
            <w:r w:rsidR="00A7378C" w:rsidRPr="00703A2F">
              <w:rPr>
                <w:noProof/>
                <w:webHidden/>
                <w:u w:val="none"/>
              </w:rPr>
              <w:fldChar w:fldCharType="end"/>
            </w:r>
          </w:hyperlink>
        </w:p>
        <w:p w14:paraId="50949C1D" w14:textId="3B8A1C40" w:rsidR="00DB1094" w:rsidRPr="002577C4" w:rsidRDefault="00DB1094" w:rsidP="00703A2F">
          <w:pPr>
            <w:tabs>
              <w:tab w:val="left" w:pos="8931"/>
            </w:tabs>
            <w:ind w:left="-180"/>
            <w:rPr>
              <w:sz w:val="18"/>
            </w:rPr>
          </w:pPr>
          <w:r w:rsidRPr="002577C4">
            <w:rPr>
              <w:b/>
              <w:bCs/>
              <w:noProof/>
              <w:sz w:val="22"/>
              <w:szCs w:val="24"/>
            </w:rPr>
            <w:fldChar w:fldCharType="end"/>
          </w:r>
        </w:p>
      </w:sdtContent>
    </w:sdt>
    <w:p w14:paraId="2D9AEF57" w14:textId="7499B78B" w:rsidR="00A7378C" w:rsidRDefault="00A7378C" w:rsidP="00E81A58">
      <w:pPr>
        <w:spacing w:line="276" w:lineRule="auto"/>
        <w:ind w:left="-180"/>
        <w:rPr>
          <w:sz w:val="18"/>
        </w:rPr>
      </w:pPr>
      <w:r>
        <w:rPr>
          <w:sz w:val="18"/>
        </w:rPr>
        <w:br w:type="page"/>
      </w:r>
    </w:p>
    <w:p w14:paraId="482333E6" w14:textId="77777777" w:rsidR="008956A0" w:rsidRPr="002577C4" w:rsidRDefault="008956A0" w:rsidP="00E81A58">
      <w:pPr>
        <w:spacing w:line="276" w:lineRule="auto"/>
        <w:ind w:left="-180"/>
        <w:rPr>
          <w:sz w:val="18"/>
        </w:rPr>
        <w:sectPr w:rsidR="008956A0" w:rsidRPr="002577C4" w:rsidSect="00692E2F">
          <w:footerReference w:type="default" r:id="rId12"/>
          <w:pgSz w:w="11906" w:h="16838" w:code="9"/>
          <w:pgMar w:top="709" w:right="758" w:bottom="1040" w:left="1680" w:header="170" w:footer="170" w:gutter="0"/>
          <w:cols w:space="720"/>
          <w:docGrid w:linePitch="272"/>
        </w:sectPr>
      </w:pPr>
    </w:p>
    <w:p w14:paraId="6A7D6420" w14:textId="047D65B4" w:rsidR="00A7378C" w:rsidRDefault="00A7378C" w:rsidP="00E81A58">
      <w:pPr>
        <w:pStyle w:val="Heading1"/>
        <w:numPr>
          <w:ilvl w:val="0"/>
          <w:numId w:val="1"/>
        </w:numPr>
        <w:spacing w:before="1" w:line="276" w:lineRule="auto"/>
        <w:ind w:left="-180" w:hanging="306"/>
        <w:rPr>
          <w:i/>
          <w:sz w:val="32"/>
        </w:rPr>
      </w:pPr>
      <w:bookmarkStart w:id="11" w:name="1.__Project_Overview"/>
      <w:bookmarkStart w:id="12" w:name="_Toc90652473"/>
      <w:bookmarkEnd w:id="11"/>
      <w:r w:rsidRPr="00A7378C">
        <w:rPr>
          <w:i/>
          <w:sz w:val="32"/>
        </w:rPr>
        <w:lastRenderedPageBreak/>
        <w:t>Test case sprint 1</w:t>
      </w:r>
      <w:bookmarkEnd w:id="12"/>
    </w:p>
    <w:p w14:paraId="290D524F" w14:textId="73C4C445" w:rsidR="0084752E" w:rsidRDefault="0084752E" w:rsidP="0084752E">
      <w:pPr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7553821B" wp14:editId="2D8C206D">
            <wp:extent cx="8946515" cy="657987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657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A80A1" w14:textId="4ED0E09B" w:rsidR="0084752E" w:rsidRDefault="0084752E" w:rsidP="0084752E">
      <w:pPr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46CABA24" wp14:editId="6159D86E">
            <wp:extent cx="8946515" cy="5555615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555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582AF" w14:textId="630BA033" w:rsidR="0084752E" w:rsidRDefault="0084752E" w:rsidP="0084752E">
      <w:pPr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05F3EBFA" wp14:editId="214B5BC0">
            <wp:extent cx="8946515" cy="19050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4A77D" w14:textId="77777777" w:rsidR="0084752E" w:rsidRPr="0084752E" w:rsidRDefault="0084752E" w:rsidP="0084752E">
      <w:pPr>
        <w:rPr>
          <w:i/>
          <w:sz w:val="32"/>
        </w:rPr>
      </w:pPr>
    </w:p>
    <w:p w14:paraId="58EBB7D3" w14:textId="3577042D" w:rsidR="0084752E" w:rsidRDefault="0084752E" w:rsidP="00E81A58">
      <w:pPr>
        <w:ind w:left="-180"/>
        <w:rPr>
          <w:b/>
          <w:bCs/>
          <w:i/>
          <w:sz w:val="32"/>
          <w:szCs w:val="24"/>
        </w:rPr>
      </w:pPr>
      <w:r w:rsidRPr="0084752E">
        <w:rPr>
          <w:b/>
          <w:bCs/>
          <w:i/>
          <w:noProof/>
          <w:sz w:val="32"/>
          <w:szCs w:val="24"/>
        </w:rPr>
        <w:lastRenderedPageBreak/>
        <w:drawing>
          <wp:inline distT="0" distB="0" distL="0" distR="0" wp14:anchorId="6624E857" wp14:editId="273E5C99">
            <wp:extent cx="8946515" cy="4998085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99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D6398" w14:textId="77777777" w:rsidR="0084752E" w:rsidRDefault="0084752E" w:rsidP="00E81A58">
      <w:pPr>
        <w:pStyle w:val="Heading1"/>
        <w:spacing w:before="1" w:line="276" w:lineRule="auto"/>
        <w:ind w:left="-180" w:firstLine="0"/>
        <w:rPr>
          <w:i/>
          <w:noProof/>
          <w:sz w:val="32"/>
        </w:rPr>
      </w:pPr>
    </w:p>
    <w:p w14:paraId="796E494F" w14:textId="537295A9" w:rsidR="00A7378C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548E2954" wp14:editId="01B16FFD">
            <wp:extent cx="8946515" cy="675259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675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44D42" w14:textId="216D624E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668A22EF" wp14:editId="3C79A2F5">
            <wp:extent cx="8946515" cy="245491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100E1" w14:textId="76BB785C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lastRenderedPageBreak/>
        <w:drawing>
          <wp:inline distT="0" distB="0" distL="0" distR="0" wp14:anchorId="0221243A" wp14:editId="4AF6BCF2">
            <wp:extent cx="8946515" cy="3201035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20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56992" w14:textId="75E5DFA3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0EC16196" w14:textId="5A0899EF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4FB85130" wp14:editId="16F54299">
            <wp:extent cx="8946515" cy="5631815"/>
            <wp:effectExtent l="0" t="0" r="0" b="0"/>
            <wp:docPr id="3341" name="Picture 3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563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64210" w14:textId="5F7565B4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1C1439A2" wp14:editId="3200B03A">
            <wp:extent cx="8946515" cy="4050030"/>
            <wp:effectExtent l="0" t="0" r="0" b="0"/>
            <wp:docPr id="3342" name="Picture 3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05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B92EB" w14:textId="2DB3E431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6945ED49" w14:textId="0AC080E1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lastRenderedPageBreak/>
        <w:drawing>
          <wp:inline distT="0" distB="0" distL="0" distR="0" wp14:anchorId="3B127AAA" wp14:editId="32589107">
            <wp:extent cx="8946515" cy="3926205"/>
            <wp:effectExtent l="0" t="0" r="0" b="0"/>
            <wp:docPr id="3343" name="Picture 3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926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CE838" w14:textId="71D4B0B5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078C108F" w14:textId="7209AB1E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4D8BF3DF" wp14:editId="17A36295">
            <wp:extent cx="8946515" cy="4554220"/>
            <wp:effectExtent l="0" t="0" r="0" b="0"/>
            <wp:docPr id="3344" name="Picture 3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6988E" w14:textId="1C803398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13E8324B" wp14:editId="4913ED37">
            <wp:extent cx="8946515" cy="4379595"/>
            <wp:effectExtent l="0" t="0" r="0" b="0"/>
            <wp:docPr id="3345" name="Picture 3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37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8152C" w14:textId="37F3DEBD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21B4D2E0" w14:textId="310AA987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011664D5" w14:textId="77777777" w:rsidR="0084752E" w:rsidRDefault="0084752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005AD7BD" w14:textId="77777777" w:rsidR="007B6037" w:rsidRDefault="007B6037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3B398183" w14:textId="77777777" w:rsidR="007B6037" w:rsidRPr="00A7378C" w:rsidRDefault="007B6037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44D54561" w14:textId="3E1510F4" w:rsidR="00A7378C" w:rsidRDefault="00A7378C" w:rsidP="00E81A58">
      <w:pPr>
        <w:pStyle w:val="Heading1"/>
        <w:numPr>
          <w:ilvl w:val="0"/>
          <w:numId w:val="1"/>
        </w:numPr>
        <w:spacing w:before="1" w:line="276" w:lineRule="auto"/>
        <w:ind w:left="-180" w:hanging="306"/>
        <w:rPr>
          <w:i/>
          <w:sz w:val="32"/>
        </w:rPr>
      </w:pPr>
      <w:bookmarkStart w:id="13" w:name="_Toc90652474"/>
      <w:r w:rsidRPr="00A7378C">
        <w:rPr>
          <w:i/>
          <w:sz w:val="32"/>
        </w:rPr>
        <w:lastRenderedPageBreak/>
        <w:t>Test case sprint 2</w:t>
      </w:r>
      <w:bookmarkEnd w:id="13"/>
    </w:p>
    <w:p w14:paraId="4938244D" w14:textId="09D578A4" w:rsidR="00E81A58" w:rsidRDefault="00E81A58" w:rsidP="00E81A58">
      <w:pPr>
        <w:pStyle w:val="Heading1"/>
        <w:spacing w:before="1" w:line="276" w:lineRule="auto"/>
        <w:ind w:left="-180"/>
        <w:rPr>
          <w:i/>
          <w:sz w:val="32"/>
        </w:rPr>
      </w:pPr>
    </w:p>
    <w:p w14:paraId="0BE3ABBD" w14:textId="77777777" w:rsidR="008B25A6" w:rsidRPr="00A7378C" w:rsidRDefault="008B25A6" w:rsidP="00703A2F">
      <w:pPr>
        <w:pStyle w:val="Heading1"/>
        <w:spacing w:before="1" w:line="276" w:lineRule="auto"/>
        <w:ind w:left="-142" w:firstLine="0"/>
        <w:rPr>
          <w:i/>
          <w:sz w:val="32"/>
        </w:rPr>
      </w:pPr>
      <w:r w:rsidRPr="00AF1CD7">
        <w:rPr>
          <w:noProof/>
        </w:rPr>
        <w:drawing>
          <wp:inline distT="0" distB="0" distL="0" distR="0" wp14:anchorId="6035A194" wp14:editId="04849145">
            <wp:extent cx="8946515" cy="581342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581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0255D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AF1CD7">
        <w:rPr>
          <w:i/>
          <w:noProof/>
          <w:sz w:val="32"/>
        </w:rPr>
        <w:drawing>
          <wp:inline distT="0" distB="0" distL="0" distR="0" wp14:anchorId="6CC5CA1F" wp14:editId="7AE80118">
            <wp:extent cx="8946515" cy="327533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62101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AF1CD7">
        <w:rPr>
          <w:i/>
          <w:noProof/>
          <w:sz w:val="32"/>
        </w:rPr>
        <w:drawing>
          <wp:inline distT="0" distB="0" distL="0" distR="0" wp14:anchorId="317EDD0C" wp14:editId="6AF2DB6A">
            <wp:extent cx="8946515" cy="440118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40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CCA08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562F3DE4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6D663B60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AF1CD7">
        <w:rPr>
          <w:i/>
          <w:noProof/>
          <w:sz w:val="32"/>
        </w:rPr>
        <w:drawing>
          <wp:inline distT="0" distB="0" distL="0" distR="0" wp14:anchorId="01D86B58" wp14:editId="669ACFEE">
            <wp:extent cx="8946515" cy="36906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69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0D321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AF1CD7">
        <w:rPr>
          <w:i/>
          <w:noProof/>
          <w:sz w:val="32"/>
        </w:rPr>
        <w:drawing>
          <wp:inline distT="0" distB="0" distL="0" distR="0" wp14:anchorId="5C27C9CF" wp14:editId="7D75EDB3">
            <wp:extent cx="8946515" cy="486727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05933" w14:textId="569CEBEE" w:rsidR="008B25A6" w:rsidRDefault="0084752E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0A1E9BCC" wp14:editId="501C0735">
            <wp:extent cx="8946515" cy="3181985"/>
            <wp:effectExtent l="0" t="0" r="0" b="0"/>
            <wp:docPr id="3346" name="Picture 3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AECEB" w14:textId="77777777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AF1CD7">
        <w:rPr>
          <w:i/>
          <w:noProof/>
          <w:sz w:val="32"/>
        </w:rPr>
        <w:lastRenderedPageBreak/>
        <w:drawing>
          <wp:inline distT="0" distB="0" distL="0" distR="0" wp14:anchorId="7957C9D2" wp14:editId="37E6715B">
            <wp:extent cx="8946515" cy="249745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DF464" w14:textId="1BC419E1" w:rsidR="008B25A6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06A4696B" wp14:editId="7BE990AF">
            <wp:extent cx="8946515" cy="6478905"/>
            <wp:effectExtent l="0" t="0" r="0" b="0"/>
            <wp:docPr id="3347" name="Picture 3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647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18DB3" w14:textId="1B45F860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66564760" w14:textId="56A06FF8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lastRenderedPageBreak/>
        <w:drawing>
          <wp:inline distT="0" distB="0" distL="0" distR="0" wp14:anchorId="676F596B" wp14:editId="4C57929D">
            <wp:extent cx="8946515" cy="5356225"/>
            <wp:effectExtent l="0" t="0" r="0" b="0"/>
            <wp:docPr id="3348" name="Picture 3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535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45C40" w14:textId="04DA2340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6034D955" wp14:editId="1E1ACA93">
            <wp:extent cx="8946515" cy="4513580"/>
            <wp:effectExtent l="0" t="0" r="0" b="0"/>
            <wp:docPr id="3349" name="Picture 3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51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70A6B" w14:textId="04A2CEFC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63A612BE" wp14:editId="55F07419">
            <wp:extent cx="8946515" cy="3684270"/>
            <wp:effectExtent l="0" t="0" r="0" b="0"/>
            <wp:docPr id="3350" name="Picture 3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B3C3C" w14:textId="643E7C0C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drawing>
          <wp:inline distT="0" distB="0" distL="0" distR="0" wp14:anchorId="7404B781" wp14:editId="71F1CC7B">
            <wp:extent cx="8946515" cy="676275"/>
            <wp:effectExtent l="0" t="0" r="0" b="0"/>
            <wp:docPr id="3351" name="Picture 3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9D1D1" w14:textId="2ADF93F5" w:rsidR="0084752E" w:rsidRDefault="0084752E" w:rsidP="0084752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4752E">
        <w:rPr>
          <w:i/>
          <w:noProof/>
          <w:sz w:val="32"/>
        </w:rPr>
        <w:lastRenderedPageBreak/>
        <w:drawing>
          <wp:inline distT="0" distB="0" distL="0" distR="0" wp14:anchorId="7E516D81" wp14:editId="7E6B914C">
            <wp:extent cx="9062113" cy="14514886"/>
            <wp:effectExtent l="0" t="0" r="0" b="0"/>
            <wp:docPr id="3352" name="Picture 3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4451" cy="1451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A7F58" w14:textId="56A268DD" w:rsidR="00E81A58" w:rsidRDefault="00E81A58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E81A58">
        <w:rPr>
          <w:i/>
          <w:noProof/>
          <w:sz w:val="32"/>
        </w:rPr>
        <w:lastRenderedPageBreak/>
        <w:drawing>
          <wp:inline distT="0" distB="0" distL="0" distR="0" wp14:anchorId="16BA1928" wp14:editId="13163957">
            <wp:extent cx="8946515" cy="595693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595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D136" w14:textId="3920D91A" w:rsidR="00E81A58" w:rsidRDefault="00E81A58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E81A58">
        <w:rPr>
          <w:i/>
          <w:noProof/>
          <w:sz w:val="32"/>
        </w:rPr>
        <w:drawing>
          <wp:inline distT="0" distB="0" distL="0" distR="0" wp14:anchorId="3C359350" wp14:editId="194872CE">
            <wp:extent cx="8946515" cy="16783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189A5" w14:textId="77777777" w:rsidR="00E81A58" w:rsidRDefault="00E81A58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507ACB9E" w14:textId="33805DF7" w:rsidR="00E81A58" w:rsidRDefault="00E81A58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E81A58">
        <w:rPr>
          <w:i/>
          <w:noProof/>
          <w:sz w:val="32"/>
        </w:rPr>
        <w:drawing>
          <wp:inline distT="0" distB="0" distL="0" distR="0" wp14:anchorId="55E47954" wp14:editId="04A608B8">
            <wp:extent cx="8946515" cy="459676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459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311B" w14:textId="281F351E" w:rsidR="00E81A58" w:rsidRDefault="004E56AE" w:rsidP="004E56AE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lastRenderedPageBreak/>
        <w:drawing>
          <wp:inline distT="0" distB="0" distL="0" distR="0" wp14:anchorId="2B95356C" wp14:editId="2296B242">
            <wp:extent cx="8946515" cy="2978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297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58668" w14:textId="77777777" w:rsidR="004E56AE" w:rsidRDefault="004E56AE" w:rsidP="004E56AE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3BA0FF71" w14:textId="36A272B0" w:rsidR="00E81A58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1116A55A" wp14:editId="183D3546">
            <wp:extent cx="8946515" cy="46456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46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B88DC" w14:textId="6EFCAA9F" w:rsidR="00E81A58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234FFB7D" wp14:editId="5BA89F85">
            <wp:extent cx="8946515" cy="414528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A98E2" w14:textId="4EDD7038" w:rsidR="004E56AE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3812FD0F" wp14:editId="658588C9">
            <wp:extent cx="8946515" cy="83121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6EF16" w14:textId="5A2D819B" w:rsidR="004E56AE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lastRenderedPageBreak/>
        <w:drawing>
          <wp:inline distT="0" distB="0" distL="0" distR="0" wp14:anchorId="3DCE248F" wp14:editId="68B7470C">
            <wp:extent cx="8946515" cy="34804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206E1" w14:textId="0B6E1ECD" w:rsidR="004E56AE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62EE88B0" wp14:editId="2A6F5073">
            <wp:extent cx="8946515" cy="403796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403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5BD7" w14:textId="11F5C59B" w:rsidR="004E56AE" w:rsidRDefault="004E56AE" w:rsidP="00E81A58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55EA3015" wp14:editId="449E8F8C">
            <wp:extent cx="8946515" cy="449897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449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40CA" w14:textId="196D475A" w:rsidR="00E81A58" w:rsidRPr="00A7378C" w:rsidRDefault="004E56AE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4E56AE">
        <w:rPr>
          <w:i/>
          <w:noProof/>
          <w:sz w:val="32"/>
        </w:rPr>
        <w:drawing>
          <wp:inline distT="0" distB="0" distL="0" distR="0" wp14:anchorId="2F4AF908" wp14:editId="0AD740C3">
            <wp:extent cx="8946515" cy="24098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894651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2708" w14:textId="4F54FFFC" w:rsidR="008B25A6" w:rsidRDefault="00A7378C" w:rsidP="008B25A6">
      <w:pPr>
        <w:pStyle w:val="Heading1"/>
        <w:numPr>
          <w:ilvl w:val="0"/>
          <w:numId w:val="1"/>
        </w:numPr>
        <w:spacing w:before="1" w:line="276" w:lineRule="auto"/>
        <w:ind w:left="-180" w:hanging="306"/>
        <w:rPr>
          <w:i/>
          <w:sz w:val="32"/>
        </w:rPr>
      </w:pPr>
      <w:bookmarkStart w:id="14" w:name="_Toc90652475"/>
      <w:r w:rsidRPr="00A7378C">
        <w:rPr>
          <w:i/>
          <w:sz w:val="32"/>
        </w:rPr>
        <w:lastRenderedPageBreak/>
        <w:t>Test case sprint 3</w:t>
      </w:r>
      <w:bookmarkStart w:id="15" w:name="_Toc90652476"/>
      <w:bookmarkEnd w:id="14"/>
    </w:p>
    <w:p w14:paraId="4989EC08" w14:textId="18AA2CBC" w:rsidR="00AF1CD7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667ED81A" wp14:editId="2E0F367D">
            <wp:extent cx="8946515" cy="40341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03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2E6AC" w14:textId="7B410A7D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6D9D9896" wp14:editId="53BFAC47">
            <wp:extent cx="8946515" cy="619188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619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C506E" w14:textId="0D064582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10952C20" wp14:editId="7B4B2639">
            <wp:extent cx="8946515" cy="317182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535D0" w14:textId="4B3E97B5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74178923" wp14:editId="5F6BF263">
            <wp:extent cx="8946515" cy="39319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EC921" w14:textId="509F1D63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2F33E05E" wp14:editId="53A734BD">
            <wp:extent cx="8946515" cy="32778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739EF" w14:textId="34A510C9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6FB9F800" wp14:editId="638D0927">
            <wp:extent cx="8946515" cy="441198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1ACE9" w14:textId="6E4001AB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288CFCBA" w14:textId="43C82BEF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714A4AC9" w14:textId="4A23EE7D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5F8119C9" w14:textId="76C70ED4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4D90E0E9" w14:textId="4A113B43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121B5368" w14:textId="3D5B7CFF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79D70FA9" w14:textId="4A80BC1B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47BD3F6F" w14:textId="4237672E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627E3217" w14:textId="1E548927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2C1E6D1E" w14:textId="77777777" w:rsidR="008B25A6" w:rsidRDefault="008B25A6" w:rsidP="00AF1CD7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36131656" w14:textId="264CEA79" w:rsidR="00A7378C" w:rsidRDefault="00A7378C" w:rsidP="00E81A58">
      <w:pPr>
        <w:pStyle w:val="Heading1"/>
        <w:numPr>
          <w:ilvl w:val="0"/>
          <w:numId w:val="1"/>
        </w:numPr>
        <w:spacing w:before="1" w:line="276" w:lineRule="auto"/>
        <w:ind w:left="-180" w:hanging="306"/>
        <w:rPr>
          <w:i/>
          <w:sz w:val="32"/>
        </w:rPr>
      </w:pPr>
      <w:r w:rsidRPr="00A7378C">
        <w:rPr>
          <w:i/>
          <w:sz w:val="32"/>
        </w:rPr>
        <w:lastRenderedPageBreak/>
        <w:t>Test case sprint 4</w:t>
      </w:r>
      <w:bookmarkEnd w:id="15"/>
    </w:p>
    <w:p w14:paraId="6FCBDDE0" w14:textId="7FCE43E4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061F5541" wp14:editId="029DEE5E">
            <wp:extent cx="8946515" cy="986853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986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F876E" w14:textId="039FFD51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362E35BA" wp14:editId="24985921">
            <wp:extent cx="8946515" cy="344551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44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5B3FD" w14:textId="6776279E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3ADAB3BD" w14:textId="5DEFA2EC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4D4A10C0" w14:textId="723BF93D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01D58BBB" w14:textId="00105191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6F11B7A6" wp14:editId="4CBCBFA1">
            <wp:extent cx="8946515" cy="305308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05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5E57F" w14:textId="5399E525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00C0A40F" wp14:editId="0B799D72">
            <wp:extent cx="8946515" cy="39706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97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8A843" w14:textId="0B6719DB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42B0209E" wp14:editId="23DA5E79">
            <wp:extent cx="8946515" cy="273748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7AE7E" w14:textId="101393DC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2FAA7EB9" wp14:editId="1E391CD3">
            <wp:extent cx="8946515" cy="454152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54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C2428" w14:textId="50BAB936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6E6E408C" wp14:editId="10240404">
            <wp:extent cx="8946515" cy="1218819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1218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02975" w14:textId="7B6C5256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2D9521B6" wp14:editId="0EE4D281">
            <wp:extent cx="8946515" cy="192214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192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FA548" w14:textId="41D6B3F4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</w:p>
    <w:p w14:paraId="64C2717A" w14:textId="27CD8CB4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77EB2442" wp14:editId="01EE2351">
            <wp:extent cx="8946515" cy="383857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BAAAA" w14:textId="0A3DEB39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56925026" wp14:editId="3FF08C2A">
            <wp:extent cx="8946515" cy="956183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956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74696" w14:textId="0945D8FA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3E59DE37" wp14:editId="6CB8D164">
            <wp:extent cx="8946515" cy="8890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194CF" w14:textId="3ACCFF27" w:rsidR="008B25A6" w:rsidRPr="00A7378C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3B542F49" wp14:editId="134AB52A">
            <wp:extent cx="8946515" cy="427291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27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03BF4" w14:textId="3414CDD2" w:rsidR="00A7378C" w:rsidRDefault="00A7378C" w:rsidP="00E81A58">
      <w:pPr>
        <w:pStyle w:val="Heading1"/>
        <w:numPr>
          <w:ilvl w:val="0"/>
          <w:numId w:val="1"/>
        </w:numPr>
        <w:spacing w:before="1" w:line="276" w:lineRule="auto"/>
        <w:ind w:left="-180" w:hanging="306"/>
        <w:rPr>
          <w:i/>
          <w:sz w:val="32"/>
        </w:rPr>
      </w:pPr>
      <w:bookmarkStart w:id="16" w:name="_Toc90652477"/>
      <w:r w:rsidRPr="00A7378C">
        <w:rPr>
          <w:i/>
          <w:sz w:val="32"/>
        </w:rPr>
        <w:t xml:space="preserve">Test </w:t>
      </w:r>
      <w:bookmarkStart w:id="17" w:name="_GoBack"/>
      <w:r w:rsidRPr="00A7378C">
        <w:rPr>
          <w:i/>
          <w:sz w:val="32"/>
        </w:rPr>
        <w:t>report</w:t>
      </w:r>
      <w:bookmarkEnd w:id="16"/>
      <w:bookmarkEnd w:id="17"/>
    </w:p>
    <w:p w14:paraId="1D28C8A8" w14:textId="30DCAFB8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24897B0D" wp14:editId="430EFBBF">
            <wp:extent cx="8946515" cy="352806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DFDD0" w14:textId="7DE07706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39C4F869" wp14:editId="0459A375">
            <wp:extent cx="8946515" cy="5678805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567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11E0" w14:textId="4E694E62" w:rsidR="008B25A6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lastRenderedPageBreak/>
        <w:drawing>
          <wp:inline distT="0" distB="0" distL="0" distR="0" wp14:anchorId="7B12555C" wp14:editId="76FC76DF">
            <wp:extent cx="8946515" cy="440944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440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0EBBB" w14:textId="3BE5BD03" w:rsidR="008B25A6" w:rsidRPr="00A7378C" w:rsidRDefault="008B25A6" w:rsidP="008B25A6">
      <w:pPr>
        <w:pStyle w:val="Heading1"/>
        <w:spacing w:before="1" w:line="276" w:lineRule="auto"/>
        <w:ind w:left="-180" w:firstLine="0"/>
        <w:rPr>
          <w:i/>
          <w:sz w:val="32"/>
        </w:rPr>
      </w:pPr>
      <w:r w:rsidRPr="008B25A6">
        <w:rPr>
          <w:i/>
          <w:noProof/>
          <w:sz w:val="32"/>
        </w:rPr>
        <w:drawing>
          <wp:inline distT="0" distB="0" distL="0" distR="0" wp14:anchorId="42312811" wp14:editId="533FE553">
            <wp:extent cx="8946515" cy="361569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6515" cy="361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B25A6" w:rsidRPr="00A7378C" w:rsidSect="00692E2F">
      <w:footerReference w:type="default" r:id="rId71"/>
      <w:pgSz w:w="15840" w:h="24480" w:code="3"/>
      <w:pgMar w:top="709" w:right="758" w:bottom="567" w:left="993" w:header="170" w:footer="12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8F785" w14:textId="77777777" w:rsidR="003F3F8E" w:rsidRDefault="003F3F8E">
      <w:r>
        <w:separator/>
      </w:r>
    </w:p>
  </w:endnote>
  <w:endnote w:type="continuationSeparator" w:id="0">
    <w:p w14:paraId="308AC892" w14:textId="77777777" w:rsidR="003F3F8E" w:rsidRDefault="003F3F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612"/>
      <w:gridCol w:w="506"/>
    </w:tblGrid>
    <w:tr w:rsidR="00A84F19" w14:paraId="73CD1E92" w14:textId="77777777" w:rsidTr="006D0C7E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-1278490238"/>
            <w:placeholder>
              <w:docPart w:val="1A8459686C6C4EEDB98CFBC319CF20E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4635789B" w14:textId="6D10E06F" w:rsidR="00A84F19" w:rsidRDefault="00A84F19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0C60ACAD" w14:textId="676C63AC" w:rsidR="00A84F19" w:rsidRPr="00745EBB" w:rsidRDefault="00A84F19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2CC1E820" w14:textId="28562DCF" w:rsidR="00A84F19" w:rsidRPr="000B0EEC" w:rsidRDefault="00A84F19" w:rsidP="000B0E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213"/>
      <w:gridCol w:w="485"/>
    </w:tblGrid>
    <w:tr w:rsidR="00EE3433" w14:paraId="7C25E5E3" w14:textId="77777777" w:rsidTr="006D0C7E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-64415785"/>
            <w:placeholder>
              <w:docPart w:val="3CEF5A1E89BC4FD8ACAD3948D591C450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7079A807" w14:textId="77777777" w:rsidR="00EE3433" w:rsidRDefault="00EE3433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06300B15" w14:textId="77777777" w:rsidR="00EE3433" w:rsidRPr="00745EBB" w:rsidRDefault="00EE3433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54F13DAF" w14:textId="77777777" w:rsidR="00EE3433" w:rsidRPr="000B0EEC" w:rsidRDefault="00EE3433" w:rsidP="000B0E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3603"/>
      <w:gridCol w:w="716"/>
    </w:tblGrid>
    <w:tr w:rsidR="00EE3433" w14:paraId="4F91C432" w14:textId="77777777" w:rsidTr="006D0C7E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25132899"/>
            <w:placeholder>
              <w:docPart w:val="8ED9AD177A6A47D0917646EEBDD2FF8C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0F96F5F5" w14:textId="77777777" w:rsidR="00EE3433" w:rsidRDefault="00EE3433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2D667B37" w14:textId="77777777" w:rsidR="00EE3433" w:rsidRPr="00745EBB" w:rsidRDefault="00EE3433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26209C7D" w14:textId="77777777" w:rsidR="00EE3433" w:rsidRPr="000B0EEC" w:rsidRDefault="00EE3433" w:rsidP="000B0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55686" w14:textId="77777777" w:rsidR="003F3F8E" w:rsidRDefault="003F3F8E">
      <w:r>
        <w:separator/>
      </w:r>
    </w:p>
  </w:footnote>
  <w:footnote w:type="continuationSeparator" w:id="0">
    <w:p w14:paraId="07C70BF5" w14:textId="77777777" w:rsidR="003F3F8E" w:rsidRDefault="003F3F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C15D0" w14:textId="43303983" w:rsidR="00A84F19" w:rsidRDefault="003F3F8E">
    <w:pPr>
      <w:pStyle w:val="BodyText"/>
      <w:spacing w:line="14" w:lineRule="auto"/>
      <w:rPr>
        <w:i w:val="0"/>
      </w:rPr>
    </w:pPr>
    <w:bookmarkStart w:id="9" w:name="_Hlk89633014"/>
    <w:bookmarkStart w:id="10" w:name="_Hlk89633015"/>
    <w:r>
      <w:pict w14:anchorId="2F4CABAB">
        <v:shapetype id="_x0000_t202" coordsize="21600,21600" o:spt="202" path="m,l,21600r21600,l21600,xe">
          <v:stroke joinstyle="miter"/>
          <v:path gradientshapeok="t" o:connecttype="rect"/>
        </v:shapetype>
        <v:shape id="_x0000_s2061" type="#_x0000_t202" style="position:absolute;margin-left:521.65pt;margin-top:17.05pt;width:47.05pt;height:10.95pt;z-index:-258864128;mso-position-horizontal-relative:page;mso-position-vertical-relative:page" filled="f" stroked="f">
          <v:textbox style="mso-next-textbox:#_x0000_s2061" inset="0,0,0,0">
            <w:txbxContent>
              <w:p w14:paraId="017D9652" w14:textId="68BAA217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 xml:space="preserve">Ver </w:t>
                </w:r>
                <w:r w:rsidR="00EE3433">
                  <w:rPr>
                    <w:color w:val="999999"/>
                    <w:sz w:val="16"/>
                  </w:rPr>
                  <w:t>1.0</w:t>
                </w:r>
              </w:p>
            </w:txbxContent>
          </v:textbox>
          <w10:wrap anchorx="page" anchory="page"/>
        </v:shape>
      </w:pict>
    </w:r>
    <w:r>
      <w:pict w14:anchorId="780D3F92">
        <v:shape id="_x0000_s2062" type="#_x0000_t202" style="position:absolute;margin-left:81.6pt;margin-top:17.05pt;width:101.65pt;height:10.95pt;z-index:-258865152;mso-position-horizontal-relative:page;mso-position-vertical-relative:page" filled="f" stroked="f">
          <v:textbox style="mso-next-textbox:#_x0000_s2062" inset="0,0,0,0">
            <w:txbxContent>
              <w:p w14:paraId="39F6696B" w14:textId="5260D343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&lt;SConA&gt;-</w:t>
                </w:r>
                <w:r w:rsidR="00EE3433">
                  <w:rPr>
                    <w:color w:val="999999"/>
                    <w:sz w:val="16"/>
                  </w:rPr>
                  <w:t xml:space="preserve">Test </w:t>
                </w:r>
                <w:r w:rsidR="00392FC0">
                  <w:rPr>
                    <w:color w:val="999999"/>
                    <w:sz w:val="16"/>
                  </w:rPr>
                  <w:t>Case</w:t>
                </w:r>
              </w:p>
            </w:txbxContent>
          </v:textbox>
          <w10:wrap anchorx="page" anchory="page"/>
        </v:shape>
      </w:pict>
    </w:r>
    <w:r>
      <w:pict w14:anchorId="228F8C7C">
        <v:line id="_x0000_s2063" style="position:absolute;z-index:-258866176;mso-position-horizontal-relative:page;mso-position-vertical-relative:page" from="84.5pt,28pt" to="561.5pt,28pt" strokecolor="#7f7f7f" strokeweight=".1pt">
          <w10:wrap anchorx="page" anchory="page"/>
        </v:line>
      </w:pict>
    </w:r>
    <w:bookmarkEnd w:id="9"/>
    <w:bookmarkEnd w:id="1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B4483"/>
    <w:multiLevelType w:val="multilevel"/>
    <w:tmpl w:val="98989340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2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" w15:restartNumberingAfterBreak="0">
    <w:nsid w:val="00D05429"/>
    <w:multiLevelType w:val="multilevel"/>
    <w:tmpl w:val="C0DC5A4A"/>
    <w:lvl w:ilvl="0">
      <w:start w:val="5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" w15:restartNumberingAfterBreak="0">
    <w:nsid w:val="048D56C0"/>
    <w:multiLevelType w:val="hybridMultilevel"/>
    <w:tmpl w:val="987661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4A25C3"/>
    <w:multiLevelType w:val="multilevel"/>
    <w:tmpl w:val="812031D0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" w15:restartNumberingAfterBreak="0">
    <w:nsid w:val="086C59BC"/>
    <w:multiLevelType w:val="multilevel"/>
    <w:tmpl w:val="B21C6B86"/>
    <w:lvl w:ilvl="0">
      <w:start w:val="2"/>
      <w:numFmt w:val="decimal"/>
      <w:lvlText w:val="%1.1.3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" w15:restartNumberingAfterBreak="0">
    <w:nsid w:val="09647FC6"/>
    <w:multiLevelType w:val="multilevel"/>
    <w:tmpl w:val="CD08348C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" w15:restartNumberingAfterBreak="0">
    <w:nsid w:val="15B03795"/>
    <w:multiLevelType w:val="multilevel"/>
    <w:tmpl w:val="D1CAE6D6"/>
    <w:lvl w:ilvl="0">
      <w:start w:val="5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7" w15:restartNumberingAfterBreak="0">
    <w:nsid w:val="19AB60B0"/>
    <w:multiLevelType w:val="multilevel"/>
    <w:tmpl w:val="64A0AE4C"/>
    <w:lvl w:ilvl="0"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8" w15:restartNumberingAfterBreak="0">
    <w:nsid w:val="19E218CF"/>
    <w:multiLevelType w:val="hybridMultilevel"/>
    <w:tmpl w:val="D0DAB40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B97323F"/>
    <w:multiLevelType w:val="multilevel"/>
    <w:tmpl w:val="D6C49720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0" w15:restartNumberingAfterBreak="0">
    <w:nsid w:val="1BDE3D11"/>
    <w:multiLevelType w:val="multilevel"/>
    <w:tmpl w:val="A2CCF35C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1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1" w15:restartNumberingAfterBreak="0">
    <w:nsid w:val="1D41055B"/>
    <w:multiLevelType w:val="hybridMultilevel"/>
    <w:tmpl w:val="52D66150"/>
    <w:lvl w:ilvl="0" w:tplc="6C2A07AE">
      <w:start w:val="1"/>
      <w:numFmt w:val="decimal"/>
      <w:lvlText w:val="%1.4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393669"/>
    <w:multiLevelType w:val="multilevel"/>
    <w:tmpl w:val="24BE14E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3" w15:restartNumberingAfterBreak="0">
    <w:nsid w:val="1FA650F4"/>
    <w:multiLevelType w:val="hybridMultilevel"/>
    <w:tmpl w:val="CB5E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6080A"/>
    <w:multiLevelType w:val="hybridMultilevel"/>
    <w:tmpl w:val="43E4FDB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3842A33"/>
    <w:multiLevelType w:val="multilevel"/>
    <w:tmpl w:val="05ECB0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6" w15:restartNumberingAfterBreak="0">
    <w:nsid w:val="262521E9"/>
    <w:multiLevelType w:val="multilevel"/>
    <w:tmpl w:val="54A003B2"/>
    <w:lvl w:ilvl="0">
      <w:start w:val="1"/>
      <w:numFmt w:val="decimal"/>
      <w:lvlText w:val="%1.4.3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7" w15:restartNumberingAfterBreak="0">
    <w:nsid w:val="32B33FDF"/>
    <w:multiLevelType w:val="multilevel"/>
    <w:tmpl w:val="974A967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3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8" w15:restartNumberingAfterBreak="0">
    <w:nsid w:val="333C35CF"/>
    <w:multiLevelType w:val="multilevel"/>
    <w:tmpl w:val="A162AA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9" w15:restartNumberingAfterBreak="0">
    <w:nsid w:val="362E36B2"/>
    <w:multiLevelType w:val="hybridMultilevel"/>
    <w:tmpl w:val="EF06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6D38D3"/>
    <w:multiLevelType w:val="hybridMultilevel"/>
    <w:tmpl w:val="88940F9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D72A53"/>
    <w:multiLevelType w:val="multilevel"/>
    <w:tmpl w:val="4BF08D7A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2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2" w15:restartNumberingAfterBreak="0">
    <w:nsid w:val="40B0545C"/>
    <w:multiLevelType w:val="hybridMultilevel"/>
    <w:tmpl w:val="500E9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B01A3"/>
    <w:multiLevelType w:val="multilevel"/>
    <w:tmpl w:val="AE707D3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4" w15:restartNumberingAfterBreak="0">
    <w:nsid w:val="414D5C5C"/>
    <w:multiLevelType w:val="multilevel"/>
    <w:tmpl w:val="34BA195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5" w15:restartNumberingAfterBreak="0">
    <w:nsid w:val="416E5B5B"/>
    <w:multiLevelType w:val="multilevel"/>
    <w:tmpl w:val="E85C9AE4"/>
    <w:lvl w:ilvl="0">
      <w:start w:val="5"/>
      <w:numFmt w:val="decimal"/>
      <w:lvlText w:val="%1.2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5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6" w15:restartNumberingAfterBreak="0">
    <w:nsid w:val="4222476F"/>
    <w:multiLevelType w:val="multilevel"/>
    <w:tmpl w:val="B19406D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2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7" w15:restartNumberingAfterBreak="0">
    <w:nsid w:val="46474439"/>
    <w:multiLevelType w:val="multilevel"/>
    <w:tmpl w:val="2CB45D8C"/>
    <w:lvl w:ilvl="0">
      <w:start w:val="2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1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8" w15:restartNumberingAfterBreak="0">
    <w:nsid w:val="47C92A15"/>
    <w:multiLevelType w:val="hybridMultilevel"/>
    <w:tmpl w:val="223E0D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ED436F"/>
    <w:multiLevelType w:val="hybridMultilevel"/>
    <w:tmpl w:val="85AEE90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E1544BA"/>
    <w:multiLevelType w:val="multilevel"/>
    <w:tmpl w:val="2CA6309E"/>
    <w:lvl w:ilvl="0">
      <w:start w:val="1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3.4.3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1" w15:restartNumberingAfterBreak="0">
    <w:nsid w:val="4FE65DA9"/>
    <w:multiLevelType w:val="multilevel"/>
    <w:tmpl w:val="2B826858"/>
    <w:lvl w:ilvl="0">
      <w:start w:val="1"/>
      <w:numFmt w:val="decimal"/>
      <w:lvlText w:val="%1.4.4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2" w15:restartNumberingAfterBreak="0">
    <w:nsid w:val="51CE0F44"/>
    <w:multiLevelType w:val="multilevel"/>
    <w:tmpl w:val="B4689F4C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3" w15:restartNumberingAfterBreak="0">
    <w:nsid w:val="531F069B"/>
    <w:multiLevelType w:val="hybridMultilevel"/>
    <w:tmpl w:val="24624630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5681490E"/>
    <w:multiLevelType w:val="multilevel"/>
    <w:tmpl w:val="81421FC6"/>
    <w:lvl w:ilvl="0">
      <w:start w:val="8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5" w15:restartNumberingAfterBreak="0">
    <w:nsid w:val="58354352"/>
    <w:multiLevelType w:val="multilevel"/>
    <w:tmpl w:val="2B70E0FC"/>
    <w:lvl w:ilvl="0">
      <w:start w:val="1"/>
      <w:numFmt w:val="decimal"/>
      <w:lvlText w:val="%1.4.4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6" w15:restartNumberingAfterBreak="0">
    <w:nsid w:val="587F3713"/>
    <w:multiLevelType w:val="hybridMultilevel"/>
    <w:tmpl w:val="D396C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5460B"/>
    <w:multiLevelType w:val="multilevel"/>
    <w:tmpl w:val="8BEED5A6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8" w15:restartNumberingAfterBreak="0">
    <w:nsid w:val="5D346E15"/>
    <w:multiLevelType w:val="hybridMultilevel"/>
    <w:tmpl w:val="259A02D8"/>
    <w:lvl w:ilvl="0" w:tplc="7D8269BA">
      <w:start w:val="2"/>
      <w:numFmt w:val="decimal"/>
      <w:lvlText w:val="%1.2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D33BA4"/>
    <w:multiLevelType w:val="hybridMultilevel"/>
    <w:tmpl w:val="7A4E8AEC"/>
    <w:lvl w:ilvl="0" w:tplc="A7FE61AC">
      <w:start w:val="2"/>
      <w:numFmt w:val="decimal"/>
      <w:lvlText w:val="%1.3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0763BD"/>
    <w:multiLevelType w:val="multilevel"/>
    <w:tmpl w:val="DD4EBE3C"/>
    <w:lvl w:ilvl="0">
      <w:start w:val="7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1" w15:restartNumberingAfterBreak="0">
    <w:nsid w:val="5F8B31CC"/>
    <w:multiLevelType w:val="hybridMultilevel"/>
    <w:tmpl w:val="5D3C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416AC"/>
    <w:multiLevelType w:val="hybridMultilevel"/>
    <w:tmpl w:val="42A4F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3B2699B"/>
    <w:multiLevelType w:val="hybridMultilevel"/>
    <w:tmpl w:val="3F4A6A0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65042A1F"/>
    <w:multiLevelType w:val="hybridMultilevel"/>
    <w:tmpl w:val="1EB6B41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664E02F6"/>
    <w:multiLevelType w:val="hybridMultilevel"/>
    <w:tmpl w:val="D2745BEE"/>
    <w:lvl w:ilvl="0" w:tplc="17AEB2C6">
      <w:start w:val="1"/>
      <w:numFmt w:val="decimal"/>
      <w:lvlText w:val="%1.4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8750BA9"/>
    <w:multiLevelType w:val="multilevel"/>
    <w:tmpl w:val="CB507BA8"/>
    <w:lvl w:ilvl="0">
      <w:start w:val="1"/>
      <w:numFmt w:val="decimal"/>
      <w:lvlText w:val="%1."/>
      <w:lvlJc w:val="left"/>
      <w:pPr>
        <w:ind w:left="549" w:hanging="428"/>
      </w:pPr>
      <w:rPr>
        <w:rFonts w:ascii="Times New Roman" w:eastAsia="Arial" w:hAnsi="Times New Roman" w:cs="Times New Roman" w:hint="default"/>
        <w:b/>
        <w:bCs/>
        <w:i/>
        <w:spacing w:val="-4"/>
        <w:w w:val="100"/>
        <w:sz w:val="32"/>
        <w:szCs w:val="28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2">
      <w:start w:val="1"/>
      <w:numFmt w:val="decimal"/>
      <w:lvlText w:val="%3.2.1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  <w:lang w:val="en-US" w:eastAsia="en-US" w:bidi="en-US"/>
      </w:rPr>
    </w:lvl>
  </w:abstractNum>
  <w:abstractNum w:abstractNumId="47" w15:restartNumberingAfterBreak="0">
    <w:nsid w:val="68ED1C9C"/>
    <w:multiLevelType w:val="multilevel"/>
    <w:tmpl w:val="CE6C8AC4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8" w15:restartNumberingAfterBreak="0">
    <w:nsid w:val="68FF5D09"/>
    <w:multiLevelType w:val="hybridMultilevel"/>
    <w:tmpl w:val="BFA6F698"/>
    <w:lvl w:ilvl="0" w:tplc="C99C1AF4">
      <w:start w:val="3"/>
      <w:numFmt w:val="decimal"/>
      <w:lvlText w:val="%1.4.2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570A6A"/>
    <w:multiLevelType w:val="multilevel"/>
    <w:tmpl w:val="91724CF8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0" w15:restartNumberingAfterBreak="0">
    <w:nsid w:val="69BC28B7"/>
    <w:multiLevelType w:val="multilevel"/>
    <w:tmpl w:val="556C996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1" w15:restartNumberingAfterBreak="0">
    <w:nsid w:val="6AFD4125"/>
    <w:multiLevelType w:val="multilevel"/>
    <w:tmpl w:val="ADF89E02"/>
    <w:lvl w:ilvl="0">
      <w:start w:val="6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2" w15:restartNumberingAfterBreak="0">
    <w:nsid w:val="6B5A2B7A"/>
    <w:multiLevelType w:val="multilevel"/>
    <w:tmpl w:val="655ABA3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3" w15:restartNumberingAfterBreak="0">
    <w:nsid w:val="70553C2A"/>
    <w:multiLevelType w:val="multilevel"/>
    <w:tmpl w:val="EFECCB9C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4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4" w15:restartNumberingAfterBreak="0">
    <w:nsid w:val="7144198A"/>
    <w:multiLevelType w:val="hybridMultilevel"/>
    <w:tmpl w:val="07A83420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5" w15:restartNumberingAfterBreak="0">
    <w:nsid w:val="7634018A"/>
    <w:multiLevelType w:val="hybridMultilevel"/>
    <w:tmpl w:val="8CF077CA"/>
    <w:lvl w:ilvl="0" w:tplc="04090001">
      <w:start w:val="1"/>
      <w:numFmt w:val="bullet"/>
      <w:lvlText w:val=""/>
      <w:lvlJc w:val="left"/>
      <w:pPr>
        <w:ind w:left="19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9" w:hanging="360"/>
      </w:pPr>
      <w:rPr>
        <w:rFonts w:ascii="Wingdings" w:hAnsi="Wingdings" w:hint="default"/>
      </w:rPr>
    </w:lvl>
  </w:abstractNum>
  <w:abstractNum w:abstractNumId="56" w15:restartNumberingAfterBreak="0">
    <w:nsid w:val="78A46B43"/>
    <w:multiLevelType w:val="multilevel"/>
    <w:tmpl w:val="513A9DBE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7" w15:restartNumberingAfterBreak="0">
    <w:nsid w:val="79354719"/>
    <w:multiLevelType w:val="hybridMultilevel"/>
    <w:tmpl w:val="C046D18A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8" w15:restartNumberingAfterBreak="0">
    <w:nsid w:val="7A7E05DA"/>
    <w:multiLevelType w:val="multilevel"/>
    <w:tmpl w:val="3F726D6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9" w15:restartNumberingAfterBreak="0">
    <w:nsid w:val="7CC02A21"/>
    <w:multiLevelType w:val="multilevel"/>
    <w:tmpl w:val="6D527B1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0" w15:restartNumberingAfterBreak="0">
    <w:nsid w:val="7D881AAF"/>
    <w:multiLevelType w:val="multilevel"/>
    <w:tmpl w:val="4BA21C12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1" w15:restartNumberingAfterBreak="0">
    <w:nsid w:val="7DB1429B"/>
    <w:multiLevelType w:val="hybridMultilevel"/>
    <w:tmpl w:val="E294C31E"/>
    <w:lvl w:ilvl="0" w:tplc="4386CA64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6"/>
  </w:num>
  <w:num w:numId="3">
    <w:abstractNumId w:val="41"/>
  </w:num>
  <w:num w:numId="4">
    <w:abstractNumId w:val="11"/>
  </w:num>
  <w:num w:numId="5">
    <w:abstractNumId w:val="30"/>
  </w:num>
  <w:num w:numId="6">
    <w:abstractNumId w:val="35"/>
  </w:num>
  <w:num w:numId="7">
    <w:abstractNumId w:val="16"/>
  </w:num>
  <w:num w:numId="8">
    <w:abstractNumId w:val="7"/>
  </w:num>
  <w:num w:numId="9">
    <w:abstractNumId w:val="10"/>
  </w:num>
  <w:num w:numId="10">
    <w:abstractNumId w:val="9"/>
  </w:num>
  <w:num w:numId="11">
    <w:abstractNumId w:val="38"/>
  </w:num>
  <w:num w:numId="12">
    <w:abstractNumId w:val="39"/>
  </w:num>
  <w:num w:numId="13">
    <w:abstractNumId w:val="26"/>
  </w:num>
  <w:num w:numId="14">
    <w:abstractNumId w:val="47"/>
  </w:num>
  <w:num w:numId="15">
    <w:abstractNumId w:val="53"/>
  </w:num>
  <w:num w:numId="16">
    <w:abstractNumId w:val="56"/>
  </w:num>
  <w:num w:numId="17">
    <w:abstractNumId w:val="52"/>
  </w:num>
  <w:num w:numId="18">
    <w:abstractNumId w:val="21"/>
  </w:num>
  <w:num w:numId="19">
    <w:abstractNumId w:val="18"/>
  </w:num>
  <w:num w:numId="20">
    <w:abstractNumId w:val="15"/>
  </w:num>
  <w:num w:numId="21">
    <w:abstractNumId w:val="50"/>
  </w:num>
  <w:num w:numId="22">
    <w:abstractNumId w:val="48"/>
  </w:num>
  <w:num w:numId="23">
    <w:abstractNumId w:val="3"/>
  </w:num>
  <w:num w:numId="24">
    <w:abstractNumId w:val="23"/>
  </w:num>
  <w:num w:numId="25">
    <w:abstractNumId w:val="37"/>
  </w:num>
  <w:num w:numId="26">
    <w:abstractNumId w:val="32"/>
  </w:num>
  <w:num w:numId="27">
    <w:abstractNumId w:val="17"/>
  </w:num>
  <w:num w:numId="28">
    <w:abstractNumId w:val="5"/>
  </w:num>
  <w:num w:numId="29">
    <w:abstractNumId w:val="31"/>
  </w:num>
  <w:num w:numId="30">
    <w:abstractNumId w:val="22"/>
  </w:num>
  <w:num w:numId="31">
    <w:abstractNumId w:val="33"/>
  </w:num>
  <w:num w:numId="32">
    <w:abstractNumId w:val="28"/>
  </w:num>
  <w:num w:numId="33">
    <w:abstractNumId w:val="60"/>
  </w:num>
  <w:num w:numId="34">
    <w:abstractNumId w:val="19"/>
  </w:num>
  <w:num w:numId="35">
    <w:abstractNumId w:val="4"/>
  </w:num>
  <w:num w:numId="36">
    <w:abstractNumId w:val="8"/>
  </w:num>
  <w:num w:numId="37">
    <w:abstractNumId w:val="27"/>
  </w:num>
  <w:num w:numId="38">
    <w:abstractNumId w:val="44"/>
  </w:num>
  <w:num w:numId="39">
    <w:abstractNumId w:val="13"/>
  </w:num>
  <w:num w:numId="40">
    <w:abstractNumId w:val="20"/>
  </w:num>
  <w:num w:numId="41">
    <w:abstractNumId w:val="43"/>
  </w:num>
  <w:num w:numId="42">
    <w:abstractNumId w:val="24"/>
  </w:num>
  <w:num w:numId="43">
    <w:abstractNumId w:val="12"/>
  </w:num>
  <w:num w:numId="44">
    <w:abstractNumId w:val="49"/>
  </w:num>
  <w:num w:numId="45">
    <w:abstractNumId w:val="55"/>
  </w:num>
  <w:num w:numId="46">
    <w:abstractNumId w:val="59"/>
  </w:num>
  <w:num w:numId="47">
    <w:abstractNumId w:val="58"/>
  </w:num>
  <w:num w:numId="48">
    <w:abstractNumId w:val="6"/>
  </w:num>
  <w:num w:numId="49">
    <w:abstractNumId w:val="25"/>
  </w:num>
  <w:num w:numId="50">
    <w:abstractNumId w:val="42"/>
  </w:num>
  <w:num w:numId="51">
    <w:abstractNumId w:val="29"/>
  </w:num>
  <w:num w:numId="52">
    <w:abstractNumId w:val="14"/>
  </w:num>
  <w:num w:numId="53">
    <w:abstractNumId w:val="57"/>
  </w:num>
  <w:num w:numId="54">
    <w:abstractNumId w:val="54"/>
  </w:num>
  <w:num w:numId="55">
    <w:abstractNumId w:val="2"/>
  </w:num>
  <w:num w:numId="56">
    <w:abstractNumId w:val="40"/>
  </w:num>
  <w:num w:numId="57">
    <w:abstractNumId w:val="34"/>
  </w:num>
  <w:num w:numId="58">
    <w:abstractNumId w:val="51"/>
  </w:num>
  <w:num w:numId="59">
    <w:abstractNumId w:val="1"/>
  </w:num>
  <w:num w:numId="60">
    <w:abstractNumId w:val="0"/>
  </w:num>
  <w:num w:numId="61">
    <w:abstractNumId w:val="45"/>
  </w:num>
  <w:num w:numId="62">
    <w:abstractNumId w:val="6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3twQxzIyNlXSUglOLizPz80AKTGsBGt7gxSwAAAA="/>
  </w:docVars>
  <w:rsids>
    <w:rsidRoot w:val="008956A0"/>
    <w:rsid w:val="0000009D"/>
    <w:rsid w:val="000066A0"/>
    <w:rsid w:val="00030732"/>
    <w:rsid w:val="00036FC3"/>
    <w:rsid w:val="000509A4"/>
    <w:rsid w:val="000600D8"/>
    <w:rsid w:val="00083964"/>
    <w:rsid w:val="00087A9A"/>
    <w:rsid w:val="000A089B"/>
    <w:rsid w:val="000B0EEC"/>
    <w:rsid w:val="000B3099"/>
    <w:rsid w:val="000C00BE"/>
    <w:rsid w:val="000C5278"/>
    <w:rsid w:val="000D73ED"/>
    <w:rsid w:val="000E098C"/>
    <w:rsid w:val="000E3922"/>
    <w:rsid w:val="000E4691"/>
    <w:rsid w:val="000F798E"/>
    <w:rsid w:val="0010663B"/>
    <w:rsid w:val="00112F49"/>
    <w:rsid w:val="00122740"/>
    <w:rsid w:val="001329D3"/>
    <w:rsid w:val="00145B67"/>
    <w:rsid w:val="00156228"/>
    <w:rsid w:val="001563D6"/>
    <w:rsid w:val="001760E3"/>
    <w:rsid w:val="00177285"/>
    <w:rsid w:val="001845FE"/>
    <w:rsid w:val="001B3CAC"/>
    <w:rsid w:val="001B3E07"/>
    <w:rsid w:val="001F3567"/>
    <w:rsid w:val="001F5925"/>
    <w:rsid w:val="002136F9"/>
    <w:rsid w:val="00220A51"/>
    <w:rsid w:val="00235469"/>
    <w:rsid w:val="00240C60"/>
    <w:rsid w:val="002577C4"/>
    <w:rsid w:val="002864C8"/>
    <w:rsid w:val="002B5BD8"/>
    <w:rsid w:val="002B7288"/>
    <w:rsid w:val="002C6433"/>
    <w:rsid w:val="002D5306"/>
    <w:rsid w:val="002D7915"/>
    <w:rsid w:val="002E3B1B"/>
    <w:rsid w:val="003028B0"/>
    <w:rsid w:val="003233C6"/>
    <w:rsid w:val="0033326B"/>
    <w:rsid w:val="00345309"/>
    <w:rsid w:val="00347C41"/>
    <w:rsid w:val="00361BB5"/>
    <w:rsid w:val="0037078D"/>
    <w:rsid w:val="00370B07"/>
    <w:rsid w:val="00384521"/>
    <w:rsid w:val="00390E33"/>
    <w:rsid w:val="00392FC0"/>
    <w:rsid w:val="00395323"/>
    <w:rsid w:val="003A48EF"/>
    <w:rsid w:val="003A4B17"/>
    <w:rsid w:val="003A75CF"/>
    <w:rsid w:val="003B29EA"/>
    <w:rsid w:val="003B3079"/>
    <w:rsid w:val="003B652F"/>
    <w:rsid w:val="003B77E2"/>
    <w:rsid w:val="003C0D16"/>
    <w:rsid w:val="003D4E3B"/>
    <w:rsid w:val="003E78F9"/>
    <w:rsid w:val="003F07C8"/>
    <w:rsid w:val="003F1D1E"/>
    <w:rsid w:val="003F3F8E"/>
    <w:rsid w:val="00403408"/>
    <w:rsid w:val="00414A21"/>
    <w:rsid w:val="004229ED"/>
    <w:rsid w:val="00444C5B"/>
    <w:rsid w:val="004461B1"/>
    <w:rsid w:val="00460DA3"/>
    <w:rsid w:val="00471DF8"/>
    <w:rsid w:val="00477580"/>
    <w:rsid w:val="004827CA"/>
    <w:rsid w:val="004942F5"/>
    <w:rsid w:val="004A5E0A"/>
    <w:rsid w:val="004B4E2E"/>
    <w:rsid w:val="004B5B7B"/>
    <w:rsid w:val="004C006B"/>
    <w:rsid w:val="004C290A"/>
    <w:rsid w:val="004C3DA1"/>
    <w:rsid w:val="004E56AE"/>
    <w:rsid w:val="004E78D1"/>
    <w:rsid w:val="004F383C"/>
    <w:rsid w:val="0050371C"/>
    <w:rsid w:val="00507C04"/>
    <w:rsid w:val="0051236E"/>
    <w:rsid w:val="00513994"/>
    <w:rsid w:val="00542699"/>
    <w:rsid w:val="00566C6F"/>
    <w:rsid w:val="00590D29"/>
    <w:rsid w:val="005D1DF4"/>
    <w:rsid w:val="005E567B"/>
    <w:rsid w:val="005F3101"/>
    <w:rsid w:val="005F3A0D"/>
    <w:rsid w:val="00615BF2"/>
    <w:rsid w:val="00617DDE"/>
    <w:rsid w:val="006216A9"/>
    <w:rsid w:val="0062792C"/>
    <w:rsid w:val="00631324"/>
    <w:rsid w:val="006446DB"/>
    <w:rsid w:val="006511F6"/>
    <w:rsid w:val="00665925"/>
    <w:rsid w:val="00672D63"/>
    <w:rsid w:val="0068759B"/>
    <w:rsid w:val="00692E2F"/>
    <w:rsid w:val="006A0E7D"/>
    <w:rsid w:val="006A1479"/>
    <w:rsid w:val="006B0540"/>
    <w:rsid w:val="006C0419"/>
    <w:rsid w:val="006D0C7E"/>
    <w:rsid w:val="006D3E18"/>
    <w:rsid w:val="006F1284"/>
    <w:rsid w:val="006F58F6"/>
    <w:rsid w:val="00703A2F"/>
    <w:rsid w:val="007167FE"/>
    <w:rsid w:val="00716FB8"/>
    <w:rsid w:val="00736C62"/>
    <w:rsid w:val="00744AE4"/>
    <w:rsid w:val="00745EBB"/>
    <w:rsid w:val="00746A39"/>
    <w:rsid w:val="00755535"/>
    <w:rsid w:val="00781208"/>
    <w:rsid w:val="00785F63"/>
    <w:rsid w:val="007B288F"/>
    <w:rsid w:val="007B6037"/>
    <w:rsid w:val="007D17E1"/>
    <w:rsid w:val="007D6354"/>
    <w:rsid w:val="007D77C9"/>
    <w:rsid w:val="007E3A24"/>
    <w:rsid w:val="007E6FF4"/>
    <w:rsid w:val="00807B7F"/>
    <w:rsid w:val="00816808"/>
    <w:rsid w:val="0083300E"/>
    <w:rsid w:val="0083748B"/>
    <w:rsid w:val="00841F1A"/>
    <w:rsid w:val="00842726"/>
    <w:rsid w:val="0084752E"/>
    <w:rsid w:val="008663AA"/>
    <w:rsid w:val="008956A0"/>
    <w:rsid w:val="008B25A6"/>
    <w:rsid w:val="008B5724"/>
    <w:rsid w:val="008E1F5B"/>
    <w:rsid w:val="008E2E8B"/>
    <w:rsid w:val="008F3A83"/>
    <w:rsid w:val="008F52E1"/>
    <w:rsid w:val="008F61D9"/>
    <w:rsid w:val="00932F2C"/>
    <w:rsid w:val="00932F58"/>
    <w:rsid w:val="00943EA5"/>
    <w:rsid w:val="0099037B"/>
    <w:rsid w:val="009970ED"/>
    <w:rsid w:val="00997746"/>
    <w:rsid w:val="009B0C2D"/>
    <w:rsid w:val="009B4136"/>
    <w:rsid w:val="009C4A07"/>
    <w:rsid w:val="009D44BC"/>
    <w:rsid w:val="009E4D3A"/>
    <w:rsid w:val="009F7A93"/>
    <w:rsid w:val="00A00FF0"/>
    <w:rsid w:val="00A04424"/>
    <w:rsid w:val="00A104C2"/>
    <w:rsid w:val="00A11403"/>
    <w:rsid w:val="00A20F5D"/>
    <w:rsid w:val="00A21487"/>
    <w:rsid w:val="00A41057"/>
    <w:rsid w:val="00A5339F"/>
    <w:rsid w:val="00A53703"/>
    <w:rsid w:val="00A56387"/>
    <w:rsid w:val="00A7378C"/>
    <w:rsid w:val="00A778C9"/>
    <w:rsid w:val="00A84F19"/>
    <w:rsid w:val="00A92965"/>
    <w:rsid w:val="00AA37CE"/>
    <w:rsid w:val="00AA38BC"/>
    <w:rsid w:val="00AD3B39"/>
    <w:rsid w:val="00AF1764"/>
    <w:rsid w:val="00AF1CD7"/>
    <w:rsid w:val="00AF1F60"/>
    <w:rsid w:val="00AF7EB9"/>
    <w:rsid w:val="00B16D51"/>
    <w:rsid w:val="00B17618"/>
    <w:rsid w:val="00B25BBE"/>
    <w:rsid w:val="00B3414B"/>
    <w:rsid w:val="00B35F48"/>
    <w:rsid w:val="00B41A56"/>
    <w:rsid w:val="00B46A90"/>
    <w:rsid w:val="00B515E3"/>
    <w:rsid w:val="00B524E6"/>
    <w:rsid w:val="00B73536"/>
    <w:rsid w:val="00B7573B"/>
    <w:rsid w:val="00B7616C"/>
    <w:rsid w:val="00BB1992"/>
    <w:rsid w:val="00BB78EE"/>
    <w:rsid w:val="00BC7F80"/>
    <w:rsid w:val="00BE5346"/>
    <w:rsid w:val="00BE7E1D"/>
    <w:rsid w:val="00BF1A6D"/>
    <w:rsid w:val="00BF443C"/>
    <w:rsid w:val="00C134D1"/>
    <w:rsid w:val="00C136EF"/>
    <w:rsid w:val="00C14502"/>
    <w:rsid w:val="00C25453"/>
    <w:rsid w:val="00C277B8"/>
    <w:rsid w:val="00C44D02"/>
    <w:rsid w:val="00C56C2C"/>
    <w:rsid w:val="00C66F5D"/>
    <w:rsid w:val="00C932BA"/>
    <w:rsid w:val="00CA4481"/>
    <w:rsid w:val="00CB06C4"/>
    <w:rsid w:val="00CC54A8"/>
    <w:rsid w:val="00CD4422"/>
    <w:rsid w:val="00CD7130"/>
    <w:rsid w:val="00CE02AB"/>
    <w:rsid w:val="00CE5F45"/>
    <w:rsid w:val="00D01D72"/>
    <w:rsid w:val="00D01DC7"/>
    <w:rsid w:val="00D040CA"/>
    <w:rsid w:val="00D06F78"/>
    <w:rsid w:val="00D35A01"/>
    <w:rsid w:val="00D46C0A"/>
    <w:rsid w:val="00D55C0B"/>
    <w:rsid w:val="00D56B2D"/>
    <w:rsid w:val="00D77333"/>
    <w:rsid w:val="00D77547"/>
    <w:rsid w:val="00D778C6"/>
    <w:rsid w:val="00DA5417"/>
    <w:rsid w:val="00DA7707"/>
    <w:rsid w:val="00DB1094"/>
    <w:rsid w:val="00DB5AD1"/>
    <w:rsid w:val="00DB7755"/>
    <w:rsid w:val="00DE5A4F"/>
    <w:rsid w:val="00DF5FF8"/>
    <w:rsid w:val="00E07A50"/>
    <w:rsid w:val="00E12A4D"/>
    <w:rsid w:val="00E242A7"/>
    <w:rsid w:val="00E25DF0"/>
    <w:rsid w:val="00E31908"/>
    <w:rsid w:val="00E36609"/>
    <w:rsid w:val="00E475D1"/>
    <w:rsid w:val="00E514E5"/>
    <w:rsid w:val="00E57D07"/>
    <w:rsid w:val="00E658C2"/>
    <w:rsid w:val="00E81A58"/>
    <w:rsid w:val="00E82252"/>
    <w:rsid w:val="00EA3600"/>
    <w:rsid w:val="00EA553A"/>
    <w:rsid w:val="00EC0290"/>
    <w:rsid w:val="00EC15DE"/>
    <w:rsid w:val="00EC2D75"/>
    <w:rsid w:val="00EC3556"/>
    <w:rsid w:val="00ED5057"/>
    <w:rsid w:val="00EE17A3"/>
    <w:rsid w:val="00EE3433"/>
    <w:rsid w:val="00F0164F"/>
    <w:rsid w:val="00F01FE5"/>
    <w:rsid w:val="00F058A7"/>
    <w:rsid w:val="00F10D15"/>
    <w:rsid w:val="00F10D60"/>
    <w:rsid w:val="00F14098"/>
    <w:rsid w:val="00F16081"/>
    <w:rsid w:val="00F20F35"/>
    <w:rsid w:val="00F221DC"/>
    <w:rsid w:val="00F4006C"/>
    <w:rsid w:val="00F43096"/>
    <w:rsid w:val="00F50505"/>
    <w:rsid w:val="00F53C32"/>
    <w:rsid w:val="00F67F14"/>
    <w:rsid w:val="00F815C6"/>
    <w:rsid w:val="00FA30A3"/>
    <w:rsid w:val="00FA43BC"/>
    <w:rsid w:val="00FA567E"/>
    <w:rsid w:val="00FA73AA"/>
    <w:rsid w:val="00FB051E"/>
    <w:rsid w:val="00FC3D3E"/>
    <w:rsid w:val="00FD15DA"/>
    <w:rsid w:val="00FD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409A258A"/>
  <w15:docId w15:val="{E4292D57-BCEA-4471-8802-767A9AB3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807B7F"/>
  </w:style>
  <w:style w:type="paragraph" w:styleId="Heading1">
    <w:name w:val="heading 1"/>
    <w:basedOn w:val="Normal"/>
    <w:link w:val="Heading1Char"/>
    <w:uiPriority w:val="1"/>
    <w:qFormat/>
    <w:pPr>
      <w:spacing w:before="93"/>
      <w:ind w:left="482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ind w:left="690" w:hanging="569"/>
      <w:outlineLvl w:val="1"/>
    </w:pPr>
    <w:rPr>
      <w:b/>
      <w:bCs/>
      <w:i/>
    </w:rPr>
  </w:style>
  <w:style w:type="paragraph" w:styleId="Heading3">
    <w:name w:val="heading 3"/>
    <w:basedOn w:val="Normal"/>
    <w:uiPriority w:val="1"/>
    <w:qFormat/>
    <w:pPr>
      <w:ind w:left="12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40"/>
      <w:ind w:left="1064" w:hanging="223"/>
    </w:pPr>
    <w:rPr>
      <w:b/>
      <w:bCs/>
      <w:u w:val="single" w:color="000000"/>
    </w:rPr>
  </w:style>
  <w:style w:type="paragraph" w:styleId="TOC2">
    <w:name w:val="toc 2"/>
    <w:basedOn w:val="Normal"/>
    <w:uiPriority w:val="39"/>
    <w:qFormat/>
    <w:pPr>
      <w:spacing w:before="60"/>
      <w:ind w:left="1514" w:hanging="313"/>
    </w:pPr>
    <w:rPr>
      <w:sz w:val="16"/>
      <w:szCs w:val="16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Pr>
      <w:i/>
    </w:rPr>
  </w:style>
  <w:style w:type="paragraph" w:styleId="ListParagraph">
    <w:name w:val="List Paragraph"/>
    <w:basedOn w:val="Normal"/>
    <w:uiPriority w:val="34"/>
    <w:qFormat/>
    <w:pPr>
      <w:ind w:left="690" w:hanging="569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220A51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EE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EEC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EA3600"/>
    <w:pPr>
      <w:widowControl/>
      <w:autoSpaceDE/>
      <w:autoSpaceDN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360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uiPriority w:val="59"/>
    <w:rsid w:val="00E57D07"/>
    <w:pPr>
      <w:widowControl/>
      <w:autoSpaceDE/>
      <w:autoSpaceDN/>
    </w:pPr>
    <w:rPr>
      <w:rFonts w:eastAsiaTheme="minorEastAsia"/>
      <w:color w:val="00000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1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99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99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99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D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D60"/>
    <w:rPr>
      <w:rFonts w:ascii="Segoe UI" w:eastAsia="Arial" w:hAnsi="Segoe UI" w:cs="Segoe UI"/>
      <w:sz w:val="18"/>
      <w:szCs w:val="18"/>
      <w:lang w:bidi="en-US"/>
    </w:rPr>
  </w:style>
  <w:style w:type="paragraph" w:styleId="Title">
    <w:name w:val="Title"/>
    <w:basedOn w:val="Normal"/>
    <w:link w:val="TitleChar"/>
    <w:uiPriority w:val="10"/>
    <w:qFormat/>
    <w:rsid w:val="00390E33"/>
    <w:pPr>
      <w:widowControl/>
      <w:autoSpaceDE/>
      <w:autoSpaceDN/>
      <w:jc w:val="center"/>
    </w:pPr>
    <w:rPr>
      <w:rFonts w:eastAsia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90E33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390E33"/>
    <w:rPr>
      <w:color w:val="0000FF" w:themeColor="hyperlink"/>
      <w:u w:val="single"/>
    </w:rPr>
  </w:style>
  <w:style w:type="table" w:customStyle="1" w:styleId="10">
    <w:name w:val="10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9">
    <w:name w:val="9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fontstyle21">
    <w:name w:val="fontstyle21"/>
    <w:basedOn w:val="DefaultParagraphFont"/>
    <w:rsid w:val="00390E3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1"/>
    <w:rsid w:val="00F01FE5"/>
    <w:rPr>
      <w:rFonts w:ascii="Arial" w:eastAsia="Arial" w:hAnsi="Arial" w:cs="Arial"/>
      <w:b/>
      <w:bCs/>
      <w:i/>
      <w:lang w:bidi="en-US"/>
    </w:rPr>
  </w:style>
  <w:style w:type="character" w:customStyle="1" w:styleId="fontstyle11">
    <w:name w:val="fontstyle11"/>
    <w:basedOn w:val="DefaultParagraphFont"/>
    <w:rsid w:val="0039532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43096"/>
    <w:rPr>
      <w:i/>
    </w:rPr>
  </w:style>
  <w:style w:type="table" w:customStyle="1" w:styleId="4">
    <w:name w:val="4"/>
    <w:basedOn w:val="TableNormal"/>
    <w:rsid w:val="00F10D15"/>
    <w:pPr>
      <w:widowControl/>
      <w:autoSpaceDE/>
      <w:autoSpaceDN/>
      <w:spacing w:after="160" w:line="259" w:lineRule="auto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B1094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F52E1"/>
    <w:pPr>
      <w:tabs>
        <w:tab w:val="left" w:pos="1560"/>
        <w:tab w:val="right" w:leader="dot" w:pos="9792"/>
      </w:tabs>
      <w:spacing w:after="100"/>
      <w:ind w:left="993"/>
    </w:pPr>
    <w:rPr>
      <w:b/>
      <w:bCs/>
      <w:noProof/>
      <w:spacing w:val="-1"/>
    </w:rPr>
  </w:style>
  <w:style w:type="character" w:customStyle="1" w:styleId="Heading1Char">
    <w:name w:val="Heading 1 Char"/>
    <w:basedOn w:val="DefaultParagraphFont"/>
    <w:link w:val="Heading1"/>
    <w:uiPriority w:val="1"/>
    <w:rsid w:val="008B25A6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8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7.emf"/><Relationship Id="rId26" Type="http://schemas.openxmlformats.org/officeDocument/2006/relationships/image" Target="media/image15.emf"/><Relationship Id="rId39" Type="http://schemas.openxmlformats.org/officeDocument/2006/relationships/image" Target="media/image28.png"/><Relationship Id="rId21" Type="http://schemas.openxmlformats.org/officeDocument/2006/relationships/image" Target="media/image10.emf"/><Relationship Id="rId34" Type="http://schemas.openxmlformats.org/officeDocument/2006/relationships/image" Target="media/image23.emf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emf"/><Relationship Id="rId55" Type="http://schemas.openxmlformats.org/officeDocument/2006/relationships/image" Target="media/image44.emf"/><Relationship Id="rId63" Type="http://schemas.openxmlformats.org/officeDocument/2006/relationships/image" Target="media/image52.emf"/><Relationship Id="rId68" Type="http://schemas.openxmlformats.org/officeDocument/2006/relationships/image" Target="media/image57.emf"/><Relationship Id="rId7" Type="http://schemas.openxmlformats.org/officeDocument/2006/relationships/endnotes" Target="endnotes.xml"/><Relationship Id="rId71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image" Target="media/image18.emf"/><Relationship Id="rId11" Type="http://schemas.openxmlformats.org/officeDocument/2006/relationships/footer" Target="footer1.xml"/><Relationship Id="rId24" Type="http://schemas.openxmlformats.org/officeDocument/2006/relationships/image" Target="media/image13.emf"/><Relationship Id="rId32" Type="http://schemas.openxmlformats.org/officeDocument/2006/relationships/image" Target="media/image21.emf"/><Relationship Id="rId37" Type="http://schemas.openxmlformats.org/officeDocument/2006/relationships/image" Target="media/image26.emf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emf"/><Relationship Id="rId58" Type="http://schemas.openxmlformats.org/officeDocument/2006/relationships/image" Target="media/image47.emf"/><Relationship Id="rId66" Type="http://schemas.openxmlformats.org/officeDocument/2006/relationships/image" Target="media/image55.emf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image" Target="media/image12.emf"/><Relationship Id="rId28" Type="http://schemas.openxmlformats.org/officeDocument/2006/relationships/image" Target="media/image17.emf"/><Relationship Id="rId36" Type="http://schemas.openxmlformats.org/officeDocument/2006/relationships/image" Target="media/image25.emf"/><Relationship Id="rId49" Type="http://schemas.openxmlformats.org/officeDocument/2006/relationships/image" Target="media/image38.emf"/><Relationship Id="rId57" Type="http://schemas.openxmlformats.org/officeDocument/2006/relationships/image" Target="media/image46.emf"/><Relationship Id="rId61" Type="http://schemas.openxmlformats.org/officeDocument/2006/relationships/image" Target="media/image50.emf"/><Relationship Id="rId10" Type="http://schemas.openxmlformats.org/officeDocument/2006/relationships/header" Target="header1.xml"/><Relationship Id="rId19" Type="http://schemas.openxmlformats.org/officeDocument/2006/relationships/image" Target="media/image8.emf"/><Relationship Id="rId31" Type="http://schemas.openxmlformats.org/officeDocument/2006/relationships/image" Target="media/image20.emf"/><Relationship Id="rId44" Type="http://schemas.openxmlformats.org/officeDocument/2006/relationships/image" Target="media/image33.png"/><Relationship Id="rId52" Type="http://schemas.openxmlformats.org/officeDocument/2006/relationships/image" Target="media/image41.emf"/><Relationship Id="rId60" Type="http://schemas.openxmlformats.org/officeDocument/2006/relationships/image" Target="media/image49.emf"/><Relationship Id="rId65" Type="http://schemas.openxmlformats.org/officeDocument/2006/relationships/image" Target="media/image54.emf"/><Relationship Id="rId73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thangphu104@gmai.com" TargetMode="External"/><Relationship Id="rId14" Type="http://schemas.openxmlformats.org/officeDocument/2006/relationships/image" Target="media/image3.emf"/><Relationship Id="rId22" Type="http://schemas.openxmlformats.org/officeDocument/2006/relationships/image" Target="media/image11.emf"/><Relationship Id="rId27" Type="http://schemas.openxmlformats.org/officeDocument/2006/relationships/image" Target="media/image16.emf"/><Relationship Id="rId30" Type="http://schemas.openxmlformats.org/officeDocument/2006/relationships/image" Target="media/image19.emf"/><Relationship Id="rId35" Type="http://schemas.openxmlformats.org/officeDocument/2006/relationships/image" Target="media/image24.emf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emf"/><Relationship Id="rId64" Type="http://schemas.openxmlformats.org/officeDocument/2006/relationships/image" Target="media/image53.emf"/><Relationship Id="rId69" Type="http://schemas.openxmlformats.org/officeDocument/2006/relationships/image" Target="media/image58.emf"/><Relationship Id="rId8" Type="http://schemas.openxmlformats.org/officeDocument/2006/relationships/image" Target="media/image1.png"/><Relationship Id="rId51" Type="http://schemas.openxmlformats.org/officeDocument/2006/relationships/image" Target="media/image40.emf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6.emf"/><Relationship Id="rId25" Type="http://schemas.openxmlformats.org/officeDocument/2006/relationships/image" Target="media/image14.emf"/><Relationship Id="rId33" Type="http://schemas.openxmlformats.org/officeDocument/2006/relationships/image" Target="media/image22.emf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emf"/><Relationship Id="rId67" Type="http://schemas.openxmlformats.org/officeDocument/2006/relationships/image" Target="media/image56.emf"/><Relationship Id="rId20" Type="http://schemas.openxmlformats.org/officeDocument/2006/relationships/image" Target="media/image9.emf"/><Relationship Id="rId41" Type="http://schemas.openxmlformats.org/officeDocument/2006/relationships/image" Target="media/image30.png"/><Relationship Id="rId54" Type="http://schemas.openxmlformats.org/officeDocument/2006/relationships/image" Target="media/image43.emf"/><Relationship Id="rId62" Type="http://schemas.openxmlformats.org/officeDocument/2006/relationships/image" Target="media/image51.emf"/><Relationship Id="rId70" Type="http://schemas.openxmlformats.org/officeDocument/2006/relationships/image" Target="media/image59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A8459686C6C4EEDB98CFBC319CF2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CE3B-7CD2-461E-AEBB-2F7C9C8DD645}"/>
      </w:docPartPr>
      <w:docPartBody>
        <w:p w:rsidR="006D5420" w:rsidRDefault="006D5420" w:rsidP="006D5420">
          <w:pPr>
            <w:pStyle w:val="1A8459686C6C4EEDB98CFBC319CF20EA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3CEF5A1E89BC4FD8ACAD3948D591C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CFF01-9113-4686-96E7-A0BB6C675225}"/>
      </w:docPartPr>
      <w:docPartBody>
        <w:p w:rsidR="000547BE" w:rsidRDefault="004B4F7F" w:rsidP="004B4F7F">
          <w:pPr>
            <w:pStyle w:val="3CEF5A1E89BC4FD8ACAD3948D591C450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  <w:docPart>
      <w:docPartPr>
        <w:name w:val="8ED9AD177A6A47D0917646EEBDD2FF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EB52E-AAC9-4EA8-B951-634BB25E0EA7}"/>
      </w:docPartPr>
      <w:docPartBody>
        <w:p w:rsidR="000547BE" w:rsidRDefault="004B4F7F" w:rsidP="004B4F7F">
          <w:pPr>
            <w:pStyle w:val="8ED9AD177A6A47D0917646EEBDD2FF8C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5420"/>
    <w:rsid w:val="000547BE"/>
    <w:rsid w:val="00105EDB"/>
    <w:rsid w:val="001E5C04"/>
    <w:rsid w:val="00261D65"/>
    <w:rsid w:val="002E1763"/>
    <w:rsid w:val="0037369A"/>
    <w:rsid w:val="003854B2"/>
    <w:rsid w:val="003E715D"/>
    <w:rsid w:val="003F108D"/>
    <w:rsid w:val="004B4F7F"/>
    <w:rsid w:val="00515816"/>
    <w:rsid w:val="005A0ECA"/>
    <w:rsid w:val="005D6311"/>
    <w:rsid w:val="00603DFD"/>
    <w:rsid w:val="00614FAA"/>
    <w:rsid w:val="00645628"/>
    <w:rsid w:val="00646B64"/>
    <w:rsid w:val="0065609E"/>
    <w:rsid w:val="006B71A8"/>
    <w:rsid w:val="006D5420"/>
    <w:rsid w:val="006F228B"/>
    <w:rsid w:val="00794ABC"/>
    <w:rsid w:val="008351B6"/>
    <w:rsid w:val="00856A30"/>
    <w:rsid w:val="00886796"/>
    <w:rsid w:val="008D4DCD"/>
    <w:rsid w:val="009649B9"/>
    <w:rsid w:val="00997143"/>
    <w:rsid w:val="009A4189"/>
    <w:rsid w:val="009E4C7A"/>
    <w:rsid w:val="00A327E4"/>
    <w:rsid w:val="00A90323"/>
    <w:rsid w:val="00B9400C"/>
    <w:rsid w:val="00BA50AF"/>
    <w:rsid w:val="00C21CC1"/>
    <w:rsid w:val="00C47C4D"/>
    <w:rsid w:val="00CA5D9B"/>
    <w:rsid w:val="00D12147"/>
    <w:rsid w:val="00D77B0E"/>
    <w:rsid w:val="00DB5F8B"/>
    <w:rsid w:val="00DC49FD"/>
    <w:rsid w:val="00E15EC7"/>
    <w:rsid w:val="00E261FC"/>
    <w:rsid w:val="00EA4D37"/>
    <w:rsid w:val="00F85D1D"/>
    <w:rsid w:val="00FA00AF"/>
    <w:rsid w:val="00FC681B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8459686C6C4EEDB98CFBC319CF20EA">
    <w:name w:val="1A8459686C6C4EEDB98CFBC319CF20EA"/>
    <w:rsid w:val="006D5420"/>
  </w:style>
  <w:style w:type="paragraph" w:customStyle="1" w:styleId="3CEF5A1E89BC4FD8ACAD3948D591C450">
    <w:name w:val="3CEF5A1E89BC4FD8ACAD3948D591C450"/>
    <w:rsid w:val="004B4F7F"/>
  </w:style>
  <w:style w:type="paragraph" w:customStyle="1" w:styleId="8ED9AD177A6A47D0917646EEBDD2FF8C">
    <w:name w:val="8ED9AD177A6A47D0917646EEBDD2FF8C"/>
    <w:rsid w:val="004B4F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B9A01-EC93-4E85-8740-D4B91D592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4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M’s NAME: C1SE.44</dc:creator>
  <cp:lastModifiedBy>phú nguyễn</cp:lastModifiedBy>
  <cp:revision>93</cp:revision>
  <dcterms:created xsi:type="dcterms:W3CDTF">2021-03-28T03:57:00Z</dcterms:created>
  <dcterms:modified xsi:type="dcterms:W3CDTF">2021-12-1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19T00:00:00Z</vt:filetime>
  </property>
</Properties>
</file>